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4D5E" w:rsidRPr="00E24186" w:rsidRDefault="00654D5E" w:rsidP="00654D5E">
      <w:pPr>
        <w:pStyle w:val="KonuBal"/>
        <w:rPr>
          <w:szCs w:val="24"/>
        </w:rPr>
      </w:pPr>
      <w:r w:rsidRPr="00E24186">
        <w:rPr>
          <w:szCs w:val="24"/>
        </w:rPr>
        <w:t xml:space="preserve">T.C. </w:t>
      </w:r>
    </w:p>
    <w:p w:rsidR="00654D5E" w:rsidRPr="00E24186" w:rsidRDefault="006F3AE2" w:rsidP="00654D5E">
      <w:pPr>
        <w:pStyle w:val="KonuBal"/>
        <w:rPr>
          <w:szCs w:val="24"/>
        </w:rPr>
      </w:pPr>
      <w:r>
        <w:rPr>
          <w:szCs w:val="24"/>
        </w:rPr>
        <w:t xml:space="preserve">AYDIN </w:t>
      </w:r>
      <w:r w:rsidR="00654D5E" w:rsidRPr="00E24186">
        <w:rPr>
          <w:szCs w:val="24"/>
        </w:rPr>
        <w:t>ADNAN MENDERES ÜNİVERSİTESİ</w:t>
      </w:r>
    </w:p>
    <w:p w:rsidR="00654D5E" w:rsidRPr="00E24186" w:rsidRDefault="00654D5E" w:rsidP="00654D5E">
      <w:pPr>
        <w:shd w:val="pct15" w:color="auto" w:fill="FFFFFF"/>
        <w:spacing w:line="360" w:lineRule="auto"/>
        <w:jc w:val="center"/>
        <w:rPr>
          <w:b/>
          <w:sz w:val="24"/>
          <w:szCs w:val="24"/>
        </w:rPr>
      </w:pPr>
      <w:r w:rsidRPr="00E24186">
        <w:rPr>
          <w:b/>
          <w:sz w:val="24"/>
          <w:szCs w:val="24"/>
        </w:rPr>
        <w:t>TIP FAKÜLTESİ DEKANLIĞI</w:t>
      </w:r>
    </w:p>
    <w:p w:rsidR="00654D5E" w:rsidRDefault="00654D5E" w:rsidP="00654D5E">
      <w:pPr>
        <w:shd w:val="pct15" w:color="auto" w:fill="FFFFFF"/>
        <w:spacing w:line="360" w:lineRule="auto"/>
        <w:jc w:val="center"/>
        <w:rPr>
          <w:b/>
          <w:sz w:val="24"/>
          <w:szCs w:val="24"/>
          <w:shd w:val="clear" w:color="auto" w:fill="000000"/>
        </w:rPr>
      </w:pPr>
      <w:r w:rsidRPr="00E24186">
        <w:rPr>
          <w:b/>
          <w:sz w:val="24"/>
          <w:szCs w:val="24"/>
          <w:shd w:val="clear" w:color="auto" w:fill="000000"/>
        </w:rPr>
        <w:t>PLASTİK</w:t>
      </w:r>
      <w:r>
        <w:rPr>
          <w:b/>
          <w:sz w:val="24"/>
          <w:szCs w:val="24"/>
          <w:shd w:val="clear" w:color="auto" w:fill="000000"/>
        </w:rPr>
        <w:t>,</w:t>
      </w:r>
      <w:r w:rsidRPr="00E24186">
        <w:rPr>
          <w:b/>
          <w:sz w:val="24"/>
          <w:szCs w:val="24"/>
          <w:shd w:val="clear" w:color="auto" w:fill="000000"/>
        </w:rPr>
        <w:t xml:space="preserve"> REKONSTRÜKTİF </w:t>
      </w:r>
      <w:r>
        <w:rPr>
          <w:b/>
          <w:sz w:val="24"/>
          <w:szCs w:val="24"/>
          <w:shd w:val="clear" w:color="auto" w:fill="000000"/>
        </w:rPr>
        <w:t xml:space="preserve">VE ESTETİK </w:t>
      </w:r>
      <w:r w:rsidRPr="00E24186">
        <w:rPr>
          <w:b/>
          <w:sz w:val="24"/>
          <w:szCs w:val="24"/>
          <w:shd w:val="clear" w:color="auto" w:fill="000000"/>
        </w:rPr>
        <w:t>CERRAHİ ANABİLİM DALI</w:t>
      </w:r>
    </w:p>
    <w:p w:rsidR="00654D5E" w:rsidRPr="00E24186" w:rsidRDefault="00654D5E" w:rsidP="00654D5E">
      <w:pPr>
        <w:shd w:val="pct15" w:color="auto" w:fill="FFFFFF"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shd w:val="clear" w:color="auto" w:fill="000000"/>
        </w:rPr>
        <w:t>Kod:1049</w:t>
      </w:r>
    </w:p>
    <w:p w:rsidR="00654D5E" w:rsidRPr="00E24186" w:rsidRDefault="00DB325B" w:rsidP="00654D5E">
      <w:pPr>
        <w:shd w:val="pct15" w:color="auto" w:fill="FFFFFF"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1</w:t>
      </w:r>
      <w:r w:rsidR="000A5FA2">
        <w:rPr>
          <w:b/>
          <w:sz w:val="24"/>
          <w:szCs w:val="24"/>
        </w:rPr>
        <w:t>9</w:t>
      </w:r>
      <w:r>
        <w:rPr>
          <w:b/>
          <w:sz w:val="24"/>
          <w:szCs w:val="24"/>
        </w:rPr>
        <w:t>/20</w:t>
      </w:r>
      <w:r w:rsidR="000A5FA2">
        <w:rPr>
          <w:b/>
          <w:sz w:val="24"/>
          <w:szCs w:val="24"/>
        </w:rPr>
        <w:t>20</w:t>
      </w:r>
      <w:r w:rsidR="00654D5E" w:rsidRPr="00E24186">
        <w:rPr>
          <w:b/>
          <w:sz w:val="24"/>
          <w:szCs w:val="24"/>
        </w:rPr>
        <w:t xml:space="preserve"> EĞİTİM ÖĞRETİM YILI</w:t>
      </w:r>
    </w:p>
    <w:p w:rsidR="00654D5E" w:rsidRPr="00E24186" w:rsidRDefault="00654D5E" w:rsidP="00654D5E">
      <w:pPr>
        <w:shd w:val="pct15" w:color="auto" w:fill="FFFFFF"/>
        <w:spacing w:line="360" w:lineRule="auto"/>
        <w:jc w:val="center"/>
        <w:rPr>
          <w:b/>
          <w:sz w:val="24"/>
          <w:szCs w:val="24"/>
        </w:rPr>
      </w:pPr>
      <w:r w:rsidRPr="00E24186">
        <w:rPr>
          <w:b/>
          <w:sz w:val="24"/>
          <w:szCs w:val="24"/>
        </w:rPr>
        <w:t>TIPTA UZMANLIK EĞİTİMİ REHBERİ</w:t>
      </w:r>
    </w:p>
    <w:p w:rsidR="00367CB6" w:rsidRDefault="00367CB6" w:rsidP="00367CB6">
      <w:pPr>
        <w:pStyle w:val="Balk4"/>
        <w:spacing w:line="360" w:lineRule="auto"/>
        <w:rPr>
          <w:sz w:val="24"/>
          <w:szCs w:val="24"/>
        </w:rPr>
      </w:pPr>
    </w:p>
    <w:p w:rsidR="00DB325B" w:rsidRDefault="006E293E" w:rsidP="00DB325B">
      <w:pPr>
        <w:pStyle w:val="Balk4"/>
        <w:rPr>
          <w:sz w:val="24"/>
          <w:szCs w:val="24"/>
          <w:u w:val="none"/>
        </w:rPr>
      </w:pPr>
      <w:r w:rsidRPr="006E293E">
        <w:rPr>
          <w:sz w:val="24"/>
          <w:szCs w:val="24"/>
          <w:u w:val="none"/>
        </w:rPr>
        <w:t>PLASTİK REKONSTRÜKTİF VE ESTETİK CERRAHİ ANABİLİM DALI</w:t>
      </w:r>
      <w:r>
        <w:rPr>
          <w:sz w:val="24"/>
          <w:szCs w:val="24"/>
        </w:rPr>
        <w:t xml:space="preserve"> </w:t>
      </w:r>
      <w:r w:rsidRPr="00367CB6">
        <w:rPr>
          <w:sz w:val="24"/>
          <w:szCs w:val="24"/>
          <w:u w:val="none"/>
        </w:rPr>
        <w:t>ÖĞRETİM ÜYELERİ</w:t>
      </w:r>
      <w:r>
        <w:rPr>
          <w:sz w:val="24"/>
          <w:szCs w:val="24"/>
          <w:u w:val="none"/>
        </w:rPr>
        <w:t xml:space="preserve">  </w:t>
      </w:r>
    </w:p>
    <w:p w:rsidR="00654D5E" w:rsidRDefault="00654D5E" w:rsidP="00DB325B">
      <w:pPr>
        <w:pStyle w:val="Balk4"/>
        <w:rPr>
          <w:sz w:val="24"/>
        </w:rPr>
      </w:pP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proofErr w:type="spellStart"/>
      <w:proofErr w:type="gramStart"/>
      <w:r w:rsidRPr="00A27554">
        <w:rPr>
          <w:rFonts w:ascii="Arial" w:hAnsi="Arial" w:cs="Arial"/>
          <w:color w:val="333333"/>
          <w:sz w:val="24"/>
          <w:szCs w:val="24"/>
        </w:rPr>
        <w:t>Doç.Dr.Osman</w:t>
      </w:r>
      <w:proofErr w:type="spellEnd"/>
      <w:proofErr w:type="gramEnd"/>
      <w:r w:rsidRPr="00A27554">
        <w:rPr>
          <w:rFonts w:ascii="Arial" w:hAnsi="Arial" w:cs="Arial"/>
          <w:color w:val="333333"/>
          <w:sz w:val="24"/>
          <w:szCs w:val="24"/>
        </w:rPr>
        <w:t xml:space="preserve"> </w:t>
      </w:r>
      <w:r w:rsidRPr="00A27554">
        <w:rPr>
          <w:color w:val="333333"/>
          <w:sz w:val="24"/>
          <w:szCs w:val="24"/>
        </w:rPr>
        <w:t>Enver AYDIN </w:t>
      </w:r>
      <w:r w:rsidRPr="00A27554">
        <w:rPr>
          <w:b/>
          <w:bCs/>
          <w:color w:val="333333"/>
          <w:sz w:val="24"/>
          <w:szCs w:val="24"/>
        </w:rPr>
        <w:t>( AD Başkanı )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proofErr w:type="spellStart"/>
      <w:proofErr w:type="gramStart"/>
      <w:r w:rsidRPr="00A27554">
        <w:rPr>
          <w:color w:val="333333"/>
          <w:sz w:val="24"/>
          <w:szCs w:val="24"/>
        </w:rPr>
        <w:t>Doç.Dr.Nazan</w:t>
      </w:r>
      <w:proofErr w:type="spellEnd"/>
      <w:proofErr w:type="gramEnd"/>
      <w:r w:rsidRPr="00A27554">
        <w:rPr>
          <w:color w:val="333333"/>
          <w:sz w:val="24"/>
          <w:szCs w:val="24"/>
        </w:rPr>
        <w:t xml:space="preserve"> ŞAHİN SİVRİOĞLU</w:t>
      </w:r>
    </w:p>
    <w:p w:rsidR="00A27554" w:rsidRPr="00A27554" w:rsidRDefault="00954C79" w:rsidP="00A27554">
      <w:pPr>
        <w:shd w:val="clear" w:color="auto" w:fill="FFFFFF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Doç. Dr.</w:t>
      </w:r>
      <w:r w:rsidR="00A27554" w:rsidRPr="00A27554">
        <w:rPr>
          <w:color w:val="333333"/>
          <w:sz w:val="24"/>
          <w:szCs w:val="24"/>
        </w:rPr>
        <w:t xml:space="preserve"> Heval S</w:t>
      </w:r>
      <w:r>
        <w:rPr>
          <w:color w:val="333333"/>
          <w:sz w:val="24"/>
          <w:szCs w:val="24"/>
        </w:rPr>
        <w:t>e</w:t>
      </w:r>
      <w:r w:rsidR="00A27554" w:rsidRPr="00A27554">
        <w:rPr>
          <w:color w:val="333333"/>
          <w:sz w:val="24"/>
          <w:szCs w:val="24"/>
        </w:rPr>
        <w:t>lman ÖZKAN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r w:rsidRPr="00A27554">
        <w:rPr>
          <w:color w:val="333333"/>
          <w:sz w:val="24"/>
          <w:szCs w:val="24"/>
        </w:rPr>
        <w:t>Dr. Öğr. Üyesi Ender CEYLAN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bookmarkStart w:id="0" w:name="_GoBack"/>
      <w:bookmarkEnd w:id="0"/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r w:rsidRPr="00A27554">
        <w:rPr>
          <w:color w:val="333333"/>
          <w:sz w:val="24"/>
          <w:szCs w:val="24"/>
        </w:rPr>
        <w:t> </w:t>
      </w:r>
    </w:p>
    <w:p w:rsidR="006E293E" w:rsidRPr="00A27554" w:rsidRDefault="006E293E" w:rsidP="00734E39">
      <w:pPr>
        <w:spacing w:line="360" w:lineRule="auto"/>
        <w:rPr>
          <w:b/>
          <w:sz w:val="24"/>
          <w:szCs w:val="24"/>
        </w:rPr>
      </w:pPr>
      <w:r w:rsidRPr="00A27554">
        <w:rPr>
          <w:b/>
          <w:sz w:val="24"/>
          <w:szCs w:val="24"/>
        </w:rPr>
        <w:t>PLASTİK REKONSTRÜKTİF VE ESTETİK CERRAHİ ANABİLİM DALI ARAŞTIRMA GÖREVLİLERİ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proofErr w:type="spellStart"/>
      <w:proofErr w:type="gramStart"/>
      <w:r w:rsidRPr="00A27554">
        <w:rPr>
          <w:color w:val="333333"/>
          <w:sz w:val="24"/>
          <w:szCs w:val="24"/>
        </w:rPr>
        <w:t>Araş.Gör</w:t>
      </w:r>
      <w:proofErr w:type="gramEnd"/>
      <w:r w:rsidRPr="00A27554">
        <w:rPr>
          <w:color w:val="333333"/>
          <w:sz w:val="24"/>
          <w:szCs w:val="24"/>
        </w:rPr>
        <w:t>.Dr.Taha</w:t>
      </w:r>
      <w:proofErr w:type="spellEnd"/>
      <w:r w:rsidRPr="00A27554">
        <w:rPr>
          <w:color w:val="333333"/>
          <w:sz w:val="24"/>
          <w:szCs w:val="24"/>
        </w:rPr>
        <w:t xml:space="preserve"> Deniz YILDIRIM 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r w:rsidRPr="00A27554">
        <w:rPr>
          <w:color w:val="333333"/>
          <w:sz w:val="24"/>
          <w:szCs w:val="24"/>
        </w:rPr>
        <w:t>Araş. Gör. Dr. Ahmet AŞÇIOĞLU</w:t>
      </w:r>
    </w:p>
    <w:p w:rsidR="00A27554" w:rsidRPr="00A27554" w:rsidRDefault="00A27554" w:rsidP="00A27554">
      <w:pPr>
        <w:shd w:val="clear" w:color="auto" w:fill="FFFFFF"/>
        <w:rPr>
          <w:color w:val="333333"/>
          <w:sz w:val="24"/>
          <w:szCs w:val="24"/>
        </w:rPr>
      </w:pPr>
      <w:r w:rsidRPr="00A27554">
        <w:rPr>
          <w:color w:val="333333"/>
          <w:sz w:val="24"/>
          <w:szCs w:val="24"/>
        </w:rPr>
        <w:t>Araş. Gör. Dr. Kadir ÇİÇEK</w:t>
      </w:r>
    </w:p>
    <w:p w:rsidR="00734E39" w:rsidRDefault="00A27554" w:rsidP="00A27554">
      <w:pPr>
        <w:rPr>
          <w:color w:val="333333"/>
          <w:sz w:val="24"/>
          <w:szCs w:val="24"/>
        </w:rPr>
      </w:pPr>
      <w:proofErr w:type="gramStart"/>
      <w:r w:rsidRPr="00A27554">
        <w:rPr>
          <w:color w:val="333333"/>
          <w:sz w:val="24"/>
          <w:szCs w:val="24"/>
        </w:rPr>
        <w:t>Araş.Gör</w:t>
      </w:r>
      <w:proofErr w:type="gramEnd"/>
      <w:r w:rsidRPr="00A27554">
        <w:rPr>
          <w:color w:val="333333"/>
          <w:sz w:val="24"/>
          <w:szCs w:val="24"/>
        </w:rPr>
        <w:t>.Dr. Anıl PEHLEVAN </w:t>
      </w:r>
    </w:p>
    <w:p w:rsidR="000A5FA2" w:rsidRDefault="000A5FA2" w:rsidP="000A5FA2">
      <w:pPr>
        <w:shd w:val="clear" w:color="auto" w:fill="FFFFFF"/>
        <w:rPr>
          <w:color w:val="333333"/>
          <w:sz w:val="24"/>
          <w:szCs w:val="24"/>
        </w:rPr>
      </w:pPr>
      <w:proofErr w:type="spellStart"/>
      <w:proofErr w:type="gramStart"/>
      <w:r>
        <w:rPr>
          <w:color w:val="333333"/>
          <w:sz w:val="24"/>
          <w:szCs w:val="24"/>
        </w:rPr>
        <w:t>Araş.Gör</w:t>
      </w:r>
      <w:proofErr w:type="gramEnd"/>
      <w:r>
        <w:rPr>
          <w:color w:val="333333"/>
          <w:sz w:val="24"/>
          <w:szCs w:val="24"/>
        </w:rPr>
        <w:t>.Dr.Necati</w:t>
      </w:r>
      <w:proofErr w:type="spellEnd"/>
      <w:r>
        <w:rPr>
          <w:color w:val="333333"/>
          <w:sz w:val="24"/>
          <w:szCs w:val="24"/>
        </w:rPr>
        <w:t xml:space="preserve"> DEMİR</w:t>
      </w:r>
    </w:p>
    <w:p w:rsidR="000A5FA2" w:rsidRDefault="000A5FA2" w:rsidP="000A5FA2">
      <w:pPr>
        <w:shd w:val="clear" w:color="auto" w:fill="FFFFFF"/>
        <w:rPr>
          <w:color w:val="333333"/>
          <w:sz w:val="24"/>
          <w:szCs w:val="24"/>
        </w:rPr>
      </w:pPr>
      <w:proofErr w:type="spellStart"/>
      <w:proofErr w:type="gramStart"/>
      <w:r>
        <w:rPr>
          <w:color w:val="333333"/>
          <w:sz w:val="24"/>
          <w:szCs w:val="24"/>
        </w:rPr>
        <w:t>Araş.Gör</w:t>
      </w:r>
      <w:proofErr w:type="gramEnd"/>
      <w:r>
        <w:rPr>
          <w:color w:val="333333"/>
          <w:sz w:val="24"/>
          <w:szCs w:val="24"/>
        </w:rPr>
        <w:t>.Dr.Tansu</w:t>
      </w:r>
      <w:proofErr w:type="spellEnd"/>
      <w:r>
        <w:rPr>
          <w:color w:val="333333"/>
          <w:sz w:val="24"/>
          <w:szCs w:val="24"/>
        </w:rPr>
        <w:t xml:space="preserve"> SEVİM</w:t>
      </w:r>
    </w:p>
    <w:p w:rsidR="000A5FA2" w:rsidRPr="00A27554" w:rsidRDefault="000A5FA2" w:rsidP="000A5FA2">
      <w:pPr>
        <w:shd w:val="clear" w:color="auto" w:fill="FFFFFF"/>
        <w:rPr>
          <w:color w:val="333333"/>
          <w:sz w:val="24"/>
          <w:szCs w:val="24"/>
        </w:rPr>
      </w:pPr>
      <w:proofErr w:type="spellStart"/>
      <w:r w:rsidRPr="00A27554">
        <w:rPr>
          <w:color w:val="333333"/>
          <w:sz w:val="24"/>
          <w:szCs w:val="24"/>
        </w:rPr>
        <w:t>Araş.Gör.Dr.</w:t>
      </w:r>
      <w:r>
        <w:rPr>
          <w:color w:val="333333"/>
          <w:sz w:val="24"/>
          <w:szCs w:val="24"/>
        </w:rPr>
        <w:t>Bayim</w:t>
      </w:r>
      <w:proofErr w:type="spellEnd"/>
      <w:r>
        <w:rPr>
          <w:color w:val="333333"/>
          <w:sz w:val="24"/>
          <w:szCs w:val="24"/>
        </w:rPr>
        <w:t xml:space="preserve"> AHMADLİ</w:t>
      </w:r>
      <w:r w:rsidRPr="00A27554">
        <w:rPr>
          <w:color w:val="333333"/>
          <w:sz w:val="24"/>
          <w:szCs w:val="24"/>
        </w:rPr>
        <w:t xml:space="preserve"> </w:t>
      </w:r>
    </w:p>
    <w:p w:rsidR="000A5FA2" w:rsidRPr="000A5FA2" w:rsidRDefault="000A5FA2" w:rsidP="000A5FA2">
      <w:pPr>
        <w:shd w:val="clear" w:color="auto" w:fill="FFFFFF"/>
        <w:rPr>
          <w:color w:val="333333"/>
          <w:sz w:val="24"/>
          <w:szCs w:val="24"/>
        </w:rPr>
      </w:pPr>
    </w:p>
    <w:p w:rsidR="00D80413" w:rsidRPr="00A27554" w:rsidRDefault="00D80413" w:rsidP="00367CB6">
      <w:pPr>
        <w:rPr>
          <w:sz w:val="24"/>
          <w:szCs w:val="24"/>
        </w:rPr>
      </w:pPr>
    </w:p>
    <w:p w:rsidR="00654D5E" w:rsidRPr="00E24186" w:rsidRDefault="006E293E" w:rsidP="00654D5E">
      <w:pPr>
        <w:pStyle w:val="Balk5"/>
        <w:spacing w:line="360" w:lineRule="auto"/>
        <w:jc w:val="center"/>
        <w:rPr>
          <w:sz w:val="24"/>
          <w:szCs w:val="24"/>
        </w:rPr>
      </w:pPr>
      <w:r w:rsidRPr="00A27554">
        <w:rPr>
          <w:sz w:val="24"/>
          <w:szCs w:val="24"/>
        </w:rPr>
        <w:t>PLASTİK REKONSTR</w:t>
      </w:r>
      <w:r w:rsidRPr="006E293E">
        <w:rPr>
          <w:sz w:val="24"/>
          <w:szCs w:val="24"/>
        </w:rPr>
        <w:t>ÜKTİF VE ESTETİK CERRAHİ ANABİLİM DALI</w:t>
      </w:r>
      <w:r w:rsidRPr="006E293E">
        <w:rPr>
          <w:b w:val="0"/>
          <w:sz w:val="24"/>
          <w:szCs w:val="24"/>
        </w:rPr>
        <w:t xml:space="preserve"> </w:t>
      </w:r>
      <w:r w:rsidR="00654D5E" w:rsidRPr="00E24186">
        <w:rPr>
          <w:sz w:val="24"/>
          <w:szCs w:val="24"/>
        </w:rPr>
        <w:t>UZMANLIK EĞİTİM DERSLERİ</w:t>
      </w:r>
    </w:p>
    <w:p w:rsidR="00654D5E" w:rsidRPr="00E24186" w:rsidRDefault="00654D5E" w:rsidP="00654D5E">
      <w:pPr>
        <w:pStyle w:val="Balk2"/>
        <w:shd w:val="pct15" w:color="auto" w:fill="FFFFFF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KURAMSAL</w:t>
      </w:r>
      <w:r w:rsidRPr="00E24186">
        <w:rPr>
          <w:sz w:val="24"/>
          <w:szCs w:val="24"/>
        </w:rPr>
        <w:t xml:space="preserve"> DERSLER</w:t>
      </w:r>
    </w:p>
    <w:p w:rsidR="00654D5E" w:rsidRDefault="00654D5E" w:rsidP="00367CB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zmanlık Öğrencisi Eğitimi</w:t>
      </w:r>
      <w:r>
        <w:rPr>
          <w:sz w:val="24"/>
          <w:szCs w:val="24"/>
        </w:rPr>
        <w:tab/>
      </w:r>
    </w:p>
    <w:p w:rsidR="00367CB6" w:rsidRPr="00E24186" w:rsidRDefault="00367CB6" w:rsidP="00367CB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z Danışmanlığı</w:t>
      </w:r>
    </w:p>
    <w:p w:rsidR="00654D5E" w:rsidRPr="00E24186" w:rsidRDefault="00654D5E" w:rsidP="00654D5E">
      <w:pPr>
        <w:pStyle w:val="Balk2"/>
        <w:shd w:val="pct15" w:color="auto" w:fill="FFFFFF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KURAMSAL</w:t>
      </w:r>
      <w:r w:rsidRPr="00E24186">
        <w:rPr>
          <w:sz w:val="24"/>
          <w:szCs w:val="24"/>
        </w:rPr>
        <w:t xml:space="preserve"> DERS DIŞI FAALİYETLER</w:t>
      </w:r>
    </w:p>
    <w:p w:rsidR="00654D5E" w:rsidRPr="00E24186" w:rsidRDefault="00C53083" w:rsidP="00654D5E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1.</w:t>
      </w:r>
      <w:r w:rsidR="00654D5E" w:rsidRPr="00E24186">
        <w:rPr>
          <w:sz w:val="24"/>
          <w:szCs w:val="24"/>
        </w:rPr>
        <w:t xml:space="preserve"> Ameliyat</w:t>
      </w:r>
      <w:r w:rsidR="00654D5E" w:rsidRPr="00E24186">
        <w:rPr>
          <w:sz w:val="24"/>
          <w:szCs w:val="24"/>
        </w:rPr>
        <w:tab/>
      </w:r>
      <w:r w:rsidR="00654D5E" w:rsidRPr="00E24186">
        <w:rPr>
          <w:sz w:val="24"/>
          <w:szCs w:val="24"/>
        </w:rPr>
        <w:tab/>
      </w:r>
      <w:r w:rsidR="00654D5E" w:rsidRPr="00E24186">
        <w:rPr>
          <w:sz w:val="24"/>
          <w:szCs w:val="24"/>
        </w:rPr>
        <w:tab/>
      </w:r>
    </w:p>
    <w:p w:rsidR="00654D5E" w:rsidRPr="00E24186" w:rsidRDefault="00654D5E" w:rsidP="00654D5E">
      <w:pPr>
        <w:spacing w:line="360" w:lineRule="auto"/>
        <w:rPr>
          <w:b/>
          <w:sz w:val="24"/>
          <w:szCs w:val="24"/>
          <w:u w:val="single"/>
        </w:rPr>
      </w:pPr>
      <w:r w:rsidRPr="00E24186">
        <w:rPr>
          <w:sz w:val="24"/>
          <w:szCs w:val="24"/>
        </w:rPr>
        <w:tab/>
      </w:r>
      <w:r>
        <w:rPr>
          <w:b/>
          <w:sz w:val="24"/>
          <w:szCs w:val="24"/>
          <w:u w:val="single"/>
        </w:rPr>
        <w:t>Uzmanlık Öğrencisi Eğitimi</w:t>
      </w:r>
    </w:p>
    <w:p w:rsidR="00514590" w:rsidRPr="00E24186" w:rsidRDefault="00514590" w:rsidP="00514590">
      <w:pPr>
        <w:pStyle w:val="GvdeMetni"/>
        <w:spacing w:line="360" w:lineRule="auto"/>
        <w:ind w:firstLine="706"/>
        <w:jc w:val="both"/>
        <w:rPr>
          <w:sz w:val="24"/>
          <w:szCs w:val="24"/>
        </w:rPr>
      </w:pPr>
      <w:r w:rsidRPr="00E24186">
        <w:rPr>
          <w:sz w:val="24"/>
          <w:szCs w:val="24"/>
        </w:rPr>
        <w:t xml:space="preserve">Anabilim dalı öğretim üyelerince ekli program çerçevesinde gruplar halinde </w:t>
      </w:r>
      <w:r>
        <w:rPr>
          <w:sz w:val="24"/>
          <w:szCs w:val="24"/>
        </w:rPr>
        <w:t xml:space="preserve">öğretim yılı süresince Plastik Rekonstrüktif ve Estetik </w:t>
      </w:r>
      <w:r w:rsidRPr="00E24186">
        <w:rPr>
          <w:sz w:val="24"/>
          <w:szCs w:val="24"/>
        </w:rPr>
        <w:t>Cerrahi Uzmanlık öğrencil</w:t>
      </w:r>
      <w:r>
        <w:rPr>
          <w:sz w:val="24"/>
          <w:szCs w:val="24"/>
        </w:rPr>
        <w:t xml:space="preserve">erine Plastik Rekonstrüktif ve Estetik </w:t>
      </w:r>
      <w:r w:rsidRPr="00E24186">
        <w:rPr>
          <w:sz w:val="24"/>
          <w:szCs w:val="24"/>
        </w:rPr>
        <w:t xml:space="preserve">Cerrahi polikliniğinde veya dersliklerde verilmekte olan aşağıdaki </w:t>
      </w:r>
      <w:r>
        <w:rPr>
          <w:sz w:val="24"/>
          <w:szCs w:val="24"/>
        </w:rPr>
        <w:t>kuramsal</w:t>
      </w:r>
      <w:r w:rsidRPr="00E24186">
        <w:rPr>
          <w:sz w:val="24"/>
          <w:szCs w:val="24"/>
        </w:rPr>
        <w:t xml:space="preserve"> ders konularını içermektedir.</w:t>
      </w:r>
    </w:p>
    <w:p w:rsidR="00D80413" w:rsidRDefault="00D80413" w:rsidP="00654D5E">
      <w:pPr>
        <w:spacing w:line="360" w:lineRule="auto"/>
        <w:rPr>
          <w:b/>
          <w:sz w:val="24"/>
          <w:szCs w:val="24"/>
          <w:u w:val="single"/>
        </w:rPr>
      </w:pPr>
    </w:p>
    <w:p w:rsidR="00D80413" w:rsidRDefault="00D80413" w:rsidP="00654D5E">
      <w:pPr>
        <w:spacing w:line="360" w:lineRule="auto"/>
        <w:rPr>
          <w:b/>
          <w:sz w:val="24"/>
          <w:szCs w:val="24"/>
          <w:u w:val="single"/>
        </w:rPr>
      </w:pPr>
    </w:p>
    <w:p w:rsidR="00654D5E" w:rsidRPr="00E24186" w:rsidRDefault="00654D5E" w:rsidP="00654D5E">
      <w:pPr>
        <w:spacing w:line="360" w:lineRule="auto"/>
        <w:rPr>
          <w:b/>
          <w:sz w:val="24"/>
          <w:szCs w:val="24"/>
          <w:u w:val="single"/>
        </w:rPr>
      </w:pPr>
      <w:r w:rsidRPr="00E24186">
        <w:rPr>
          <w:b/>
          <w:sz w:val="24"/>
          <w:szCs w:val="24"/>
          <w:u w:val="single"/>
        </w:rPr>
        <w:t>DERSİN İÇERİĞİ</w:t>
      </w:r>
      <w:r w:rsidRPr="00E24186">
        <w:rPr>
          <w:b/>
          <w:sz w:val="24"/>
          <w:szCs w:val="24"/>
          <w:u w:val="single"/>
        </w:rPr>
        <w:tab/>
      </w:r>
    </w:p>
    <w:p w:rsidR="00654D5E" w:rsidRDefault="00654D5E" w:rsidP="00654D5E">
      <w:pPr>
        <w:sectPr w:rsidR="00654D5E" w:rsidSect="00654D5E">
          <w:pgSz w:w="11906" w:h="16838"/>
          <w:pgMar w:top="1418" w:right="1418" w:bottom="1418" w:left="1418" w:header="454" w:footer="454" w:gutter="0"/>
          <w:paperSrc w:first="105" w:other="105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:rsidR="00654D5E" w:rsidRPr="009B49ED" w:rsidRDefault="00654D5E" w:rsidP="006E293E">
      <w:pPr>
        <w:spacing w:line="276" w:lineRule="auto"/>
        <w:jc w:val="both"/>
      </w:pPr>
      <w:r w:rsidRPr="009B49ED">
        <w:lastRenderedPageBreak/>
        <w:t>Plastik Cerrahi Prensip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Plastik Cerrahi Doku Transfer Teknik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Plastik Cerrahide </w:t>
      </w:r>
      <w:proofErr w:type="spellStart"/>
      <w:r w:rsidRPr="009B49ED">
        <w:t>Suturler</w:t>
      </w:r>
      <w:proofErr w:type="spellEnd"/>
      <w:r w:rsidRPr="009B49ED">
        <w:t xml:space="preserve">, </w:t>
      </w:r>
      <w:proofErr w:type="spellStart"/>
      <w:r w:rsidRPr="009B49ED">
        <w:t>İmplant</w:t>
      </w:r>
      <w:proofErr w:type="spellEnd"/>
      <w:r w:rsidRPr="009B49ED">
        <w:t xml:space="preserve"> Materyal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Greft</w:t>
      </w:r>
      <w:proofErr w:type="spellEnd"/>
      <w:r w:rsidRPr="009B49ED">
        <w:t xml:space="preserve"> Tutmas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Greft</w:t>
      </w:r>
      <w:proofErr w:type="spellEnd"/>
      <w:r w:rsidRPr="009B49ED">
        <w:t xml:space="preserve"> Bakım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Greft</w:t>
      </w:r>
      <w:proofErr w:type="spellEnd"/>
      <w:r w:rsidRPr="009B49ED">
        <w:t xml:space="preserve"> Çeşitleri, Sınıflama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Flep Sınıflandırmas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Flep Dolaşım Fizyoloj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Flep İzlemi, Flep Dolaşımını Etkileyen İlaçlar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Flep Dolaşımı Takib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Mikrovasküler</w:t>
      </w:r>
      <w:proofErr w:type="spellEnd"/>
      <w:r w:rsidRPr="009B49ED">
        <w:t xml:space="preserve"> Cerrahi Prensip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Periferik Sinir Cerrah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ara İyileşme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Sorunlu Yara İyileşmes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Fetal</w:t>
      </w:r>
      <w:proofErr w:type="spellEnd"/>
      <w:r w:rsidRPr="009B49ED">
        <w:t xml:space="preserve"> Yara İyileşmes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Hipertrofik</w:t>
      </w:r>
      <w:proofErr w:type="spellEnd"/>
      <w:r w:rsidRPr="009B49ED">
        <w:t xml:space="preserve"> </w:t>
      </w:r>
      <w:proofErr w:type="spellStart"/>
      <w:proofErr w:type="gramStart"/>
      <w:r w:rsidRPr="009B49ED">
        <w:t>Skar</w:t>
      </w:r>
      <w:proofErr w:type="spellEnd"/>
      <w:r w:rsidRPr="009B49ED">
        <w:t xml:space="preserve"> ,</w:t>
      </w:r>
      <w:proofErr w:type="spellStart"/>
      <w:r w:rsidRPr="009B49ED">
        <w:t>Keloid</w:t>
      </w:r>
      <w:proofErr w:type="spellEnd"/>
      <w:proofErr w:type="gramEnd"/>
    </w:p>
    <w:p w:rsidR="00654D5E" w:rsidRPr="009B49ED" w:rsidRDefault="00654D5E" w:rsidP="006E293E">
      <w:pPr>
        <w:spacing w:line="276" w:lineRule="auto"/>
        <w:jc w:val="both"/>
      </w:pPr>
      <w:r w:rsidRPr="009B49ED">
        <w:t>Diyabetik Yara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Bası Yara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Bası Yaralarında Cerrahi Prensipler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Bası Yaralarında Kullanılan Flepler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Vasküler</w:t>
      </w:r>
      <w:proofErr w:type="spellEnd"/>
      <w:r w:rsidRPr="009B49ED">
        <w:t xml:space="preserve"> Ülserler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anık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Akut Yanık </w:t>
      </w:r>
      <w:proofErr w:type="spellStart"/>
      <w:r w:rsidRPr="009B49ED">
        <w:t>Yönlendirim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Yanıkta Solunum Sorun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Yanıkda</w:t>
      </w:r>
      <w:proofErr w:type="spellEnd"/>
      <w:r w:rsidRPr="009B49ED">
        <w:t xml:space="preserve"> Dolaşım Soru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anıkta Sıvı Tedav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Yanık </w:t>
      </w:r>
      <w:proofErr w:type="spellStart"/>
      <w:r w:rsidRPr="009B49ED">
        <w:t>İmmün</w:t>
      </w:r>
      <w:proofErr w:type="spellEnd"/>
      <w:r w:rsidRPr="009B49ED">
        <w:t xml:space="preserve"> Sistemi Yanık </w:t>
      </w:r>
      <w:proofErr w:type="spellStart"/>
      <w:r w:rsidRPr="009B49ED">
        <w:t>Sepsis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Yanık Yara Bak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oku Kültür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Geç Yanık Komplikasyonları Önlenme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onuklar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Premalign</w:t>
      </w:r>
      <w:proofErr w:type="spellEnd"/>
      <w:r w:rsidRPr="009B49ED">
        <w:t xml:space="preserve"> Deri Lezyon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Non</w:t>
      </w:r>
      <w:proofErr w:type="spellEnd"/>
      <w:r w:rsidRPr="009B49ED">
        <w:t xml:space="preserve"> </w:t>
      </w:r>
      <w:proofErr w:type="spellStart"/>
      <w:r w:rsidRPr="009B49ED">
        <w:t>Melanoma</w:t>
      </w:r>
      <w:proofErr w:type="spellEnd"/>
      <w:r w:rsidRPr="009B49ED">
        <w:t xml:space="preserve"> Deri Kanser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Bazal Hücreli Karsinom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Epidermoid</w:t>
      </w:r>
      <w:proofErr w:type="spellEnd"/>
      <w:r w:rsidRPr="009B49ED">
        <w:t xml:space="preserve"> </w:t>
      </w:r>
      <w:proofErr w:type="spellStart"/>
      <w:r w:rsidRPr="009B49ED">
        <w:t>Karsinom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Malign Melanom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Malign Melanom Kemoterap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Yüz </w:t>
      </w:r>
      <w:proofErr w:type="spellStart"/>
      <w:r w:rsidRPr="009B49ED">
        <w:t>Deformitelerinde</w:t>
      </w:r>
      <w:proofErr w:type="spellEnd"/>
      <w:r w:rsidRPr="009B49ED">
        <w:t xml:space="preserve"> Etiyoloji</w:t>
      </w:r>
    </w:p>
    <w:p w:rsidR="00654D5E" w:rsidRPr="009B49ED" w:rsidRDefault="00654D5E" w:rsidP="006E293E">
      <w:pPr>
        <w:spacing w:line="276" w:lineRule="auto"/>
        <w:jc w:val="both"/>
      </w:pPr>
      <w:proofErr w:type="gramStart"/>
      <w:r w:rsidRPr="009B49ED">
        <w:t>Yüz , Boyun</w:t>
      </w:r>
      <w:proofErr w:type="gramEnd"/>
      <w:r w:rsidRPr="009B49ED">
        <w:t xml:space="preserve"> Embriyoloj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amak Yarık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udak Yarık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amak Yarığı Onar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Dudak Yarığı Onarımı 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amak Yarığı Onarımında Zamanlama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Dudak Yarığı </w:t>
      </w:r>
      <w:proofErr w:type="spellStart"/>
      <w:r w:rsidRPr="009B49ED">
        <w:t>Sekonder</w:t>
      </w:r>
      <w:proofErr w:type="spellEnd"/>
      <w:r w:rsidRPr="009B49ED">
        <w:t xml:space="preserve"> </w:t>
      </w:r>
      <w:proofErr w:type="spellStart"/>
      <w:r w:rsidRPr="009B49ED">
        <w:t>Deformiteler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Çift Taraflı Dudak Yarığı Onarım Teknik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Velofaringial</w:t>
      </w:r>
      <w:proofErr w:type="spellEnd"/>
      <w:r w:rsidRPr="009B49ED">
        <w:t xml:space="preserve"> Yetmezlik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üz Yarık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lastRenderedPageBreak/>
        <w:t>Hemifasiyal</w:t>
      </w:r>
      <w:proofErr w:type="spellEnd"/>
      <w:r w:rsidRPr="009B49ED">
        <w:t xml:space="preserve"> </w:t>
      </w:r>
      <w:proofErr w:type="spellStart"/>
      <w:r w:rsidRPr="009B49ED">
        <w:t>Mikrozom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Kulak Embriyoloji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Kulak Anomali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proofErr w:type="gramStart"/>
      <w:r w:rsidRPr="009B49ED">
        <w:t>Mikrotia</w:t>
      </w:r>
      <w:proofErr w:type="spellEnd"/>
      <w:r w:rsidRPr="009B49ED">
        <w:t xml:space="preserve"> , Kulak</w:t>
      </w:r>
      <w:proofErr w:type="gramEnd"/>
      <w:r w:rsidRPr="009B49ED">
        <w:t xml:space="preserve">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Kepçe Kulak Onar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Kup </w:t>
      </w:r>
      <w:proofErr w:type="spellStart"/>
      <w:r w:rsidRPr="009B49ED">
        <w:t>Ear</w:t>
      </w:r>
      <w:proofErr w:type="spellEnd"/>
      <w:r w:rsidRPr="009B49ED">
        <w:t xml:space="preserve"> Onarım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Kraniosinostoz</w:t>
      </w:r>
      <w:proofErr w:type="spellEnd"/>
      <w:r w:rsidRPr="009B49ED">
        <w:t xml:space="preserve"> Sendrom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udak Kanser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Dudak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Üst Dudak </w:t>
      </w:r>
      <w:proofErr w:type="spellStart"/>
      <w:r w:rsidRPr="009B49ED">
        <w:t>Kolumella</w:t>
      </w:r>
      <w:proofErr w:type="spellEnd"/>
      <w:r w:rsidRPr="009B49ED">
        <w:t xml:space="preserve">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Lenfatik Boyun Diseksiyonu</w:t>
      </w:r>
    </w:p>
    <w:p w:rsidR="00654D5E" w:rsidRDefault="00654D5E" w:rsidP="006E293E">
      <w:pPr>
        <w:spacing w:line="276" w:lineRule="auto"/>
        <w:jc w:val="both"/>
      </w:pPr>
      <w:r w:rsidRPr="009B49ED">
        <w:t>Oral Tümörler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anak Bölgesi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Yanık Yüz Rekonstrüksiyonu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Skalp</w:t>
      </w:r>
      <w:proofErr w:type="spellEnd"/>
      <w:r w:rsidRPr="009B49ED">
        <w:t xml:space="preserve"> Rekonstrüksiyonu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>
        <w:t>T</w:t>
      </w:r>
      <w:r w:rsidRPr="009B49ED">
        <w:t>emporo</w:t>
      </w:r>
      <w:proofErr w:type="spellEnd"/>
      <w:r w:rsidRPr="009B49ED">
        <w:t xml:space="preserve"> </w:t>
      </w:r>
      <w:proofErr w:type="spellStart"/>
      <w:r w:rsidRPr="009B49ED">
        <w:t>Parietal</w:t>
      </w:r>
      <w:proofErr w:type="spellEnd"/>
      <w:r w:rsidRPr="009B49ED">
        <w:t xml:space="preserve"> Bölge </w:t>
      </w:r>
      <w:proofErr w:type="spellStart"/>
      <w:r w:rsidRPr="009B49ED">
        <w:t>Anotomisiburun</w:t>
      </w:r>
      <w:proofErr w:type="spellEnd"/>
      <w:r w:rsidRPr="009B49ED">
        <w:t xml:space="preserve"> Rekonstrüksiyonu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Mandibula</w:t>
      </w:r>
      <w:proofErr w:type="spellEnd"/>
      <w:r w:rsidRPr="009B49ED">
        <w:t xml:space="preserve">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 Kemik Flep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 Kemik </w:t>
      </w:r>
      <w:proofErr w:type="spellStart"/>
      <w:r w:rsidRPr="009B49ED">
        <w:t>Greftler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 </w:t>
      </w:r>
      <w:proofErr w:type="spellStart"/>
      <w:r w:rsidRPr="009B49ED">
        <w:t>Mandibula</w:t>
      </w:r>
      <w:proofErr w:type="spellEnd"/>
      <w:r w:rsidRPr="009B49ED">
        <w:t xml:space="preserve"> Kırık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 </w:t>
      </w:r>
      <w:proofErr w:type="spellStart"/>
      <w:r w:rsidRPr="009B49ED">
        <w:t>Maksilla</w:t>
      </w:r>
      <w:proofErr w:type="spellEnd"/>
      <w:r w:rsidRPr="009B49ED">
        <w:t xml:space="preserve"> Kırık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 </w:t>
      </w:r>
      <w:proofErr w:type="spellStart"/>
      <w:r w:rsidRPr="009B49ED">
        <w:t>Zigoma</w:t>
      </w:r>
      <w:proofErr w:type="spellEnd"/>
      <w:r w:rsidRPr="009B49ED">
        <w:t xml:space="preserve"> Kırıkları</w:t>
      </w:r>
    </w:p>
    <w:p w:rsidR="00654D5E" w:rsidRPr="009B49ED" w:rsidRDefault="00654D5E" w:rsidP="006E293E">
      <w:pPr>
        <w:spacing w:line="276" w:lineRule="auto"/>
        <w:jc w:val="both"/>
      </w:pPr>
      <w:r>
        <w:t xml:space="preserve"> </w:t>
      </w:r>
      <w:proofErr w:type="spellStart"/>
      <w:r w:rsidRPr="009B49ED">
        <w:t>Orbita</w:t>
      </w:r>
      <w:proofErr w:type="spellEnd"/>
      <w:r w:rsidRPr="009B49ED">
        <w:t xml:space="preserve"> Kırıkları </w:t>
      </w:r>
      <w:proofErr w:type="spellStart"/>
      <w:r w:rsidRPr="009B49ED">
        <w:t>Nasal</w:t>
      </w:r>
      <w:proofErr w:type="spellEnd"/>
      <w:r w:rsidRPr="009B49ED">
        <w:t xml:space="preserve"> Kırıklar</w:t>
      </w:r>
    </w:p>
    <w:p w:rsidR="00654D5E" w:rsidRPr="009B49ED" w:rsidRDefault="00654D5E" w:rsidP="006E293E">
      <w:pPr>
        <w:spacing w:line="276" w:lineRule="auto"/>
        <w:jc w:val="both"/>
      </w:pPr>
      <w:r>
        <w:t>Yü</w:t>
      </w:r>
      <w:r w:rsidRPr="009B49ED">
        <w:t>z Yaralanmaları, Lokal Yüz Flep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Fasiyal</w:t>
      </w:r>
      <w:proofErr w:type="spellEnd"/>
      <w:r w:rsidRPr="009B49ED">
        <w:t xml:space="preserve"> Paraliz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Fasiyal</w:t>
      </w:r>
      <w:proofErr w:type="spellEnd"/>
      <w:r w:rsidRPr="009B49ED">
        <w:t xml:space="preserve"> Paralizi Rekonstrüksiyonu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Orbita</w:t>
      </w:r>
      <w:proofErr w:type="spellEnd"/>
      <w:r w:rsidRPr="009B49ED">
        <w:t xml:space="preserve"> Soket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Göz Kapağı </w:t>
      </w:r>
      <w:proofErr w:type="spellStart"/>
      <w:r w:rsidRPr="009B49ED">
        <w:t>Rekobstrüksiyonu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Ortognatik</w:t>
      </w:r>
      <w:proofErr w:type="spellEnd"/>
      <w:r w:rsidRPr="009B49ED">
        <w:t xml:space="preserve"> Cerrahi Prensip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Maksillofasiyal</w:t>
      </w:r>
      <w:proofErr w:type="spellEnd"/>
      <w:r w:rsidRPr="009B49ED">
        <w:t xml:space="preserve"> </w:t>
      </w:r>
      <w:proofErr w:type="spellStart"/>
      <w:r w:rsidRPr="009B49ED">
        <w:t>Deformitel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Bilateral</w:t>
      </w:r>
      <w:proofErr w:type="spellEnd"/>
      <w:r w:rsidRPr="009B49ED">
        <w:t xml:space="preserve"> </w:t>
      </w:r>
      <w:proofErr w:type="spellStart"/>
      <w:r w:rsidRPr="009B49ED">
        <w:t>Sagital</w:t>
      </w:r>
      <w:proofErr w:type="spellEnd"/>
      <w:r w:rsidRPr="009B49ED">
        <w:t xml:space="preserve"> </w:t>
      </w:r>
      <w:proofErr w:type="spellStart"/>
      <w:r w:rsidRPr="009B49ED">
        <w:t>Split</w:t>
      </w:r>
      <w:proofErr w:type="spellEnd"/>
      <w:r w:rsidRPr="009B49ED">
        <w:t xml:space="preserve"> </w:t>
      </w:r>
      <w:proofErr w:type="spellStart"/>
      <w:r w:rsidRPr="009B49ED">
        <w:t>Osteotom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Maksiler </w:t>
      </w:r>
      <w:proofErr w:type="spellStart"/>
      <w:r w:rsidRPr="009B49ED">
        <w:t>Osteotomil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Epitezl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Alopesil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Saç Restoras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Saç Ekim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Yarık Dudak Damak </w:t>
      </w:r>
      <w:proofErr w:type="spellStart"/>
      <w:r w:rsidRPr="009B49ED">
        <w:t>Deformitesinde</w:t>
      </w:r>
      <w:proofErr w:type="spellEnd"/>
      <w:r w:rsidRPr="009B49ED">
        <w:t xml:space="preserve"> </w:t>
      </w:r>
      <w:proofErr w:type="spellStart"/>
      <w:r w:rsidRPr="009B49ED">
        <w:t>Rinoplast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Rinoplast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Sekonder</w:t>
      </w:r>
      <w:proofErr w:type="spellEnd"/>
      <w:r w:rsidRPr="009B49ED">
        <w:t xml:space="preserve"> </w:t>
      </w:r>
      <w:proofErr w:type="spellStart"/>
      <w:r w:rsidRPr="009B49ED">
        <w:t>Rinoplast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Rinoplasti</w:t>
      </w:r>
      <w:proofErr w:type="spellEnd"/>
      <w:r w:rsidRPr="009B49ED">
        <w:t xml:space="preserve"> </w:t>
      </w:r>
      <w:proofErr w:type="spellStart"/>
      <w:r w:rsidRPr="009B49ED">
        <w:t>Postop</w:t>
      </w:r>
      <w:proofErr w:type="spellEnd"/>
      <w:r w:rsidRPr="009B49ED">
        <w:t xml:space="preserve"> Bakım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Rinoplasti</w:t>
      </w:r>
      <w:proofErr w:type="spellEnd"/>
      <w:r w:rsidRPr="009B49ED">
        <w:t xml:space="preserve"> Erken Komplikasyon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Rinoplasti</w:t>
      </w:r>
      <w:proofErr w:type="spellEnd"/>
      <w:r w:rsidRPr="009B49ED">
        <w:t xml:space="preserve"> Geç Komplikasyon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Blefaroplast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Yüz Gençleştirme Cerrahis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Non</w:t>
      </w:r>
      <w:proofErr w:type="spellEnd"/>
      <w:r w:rsidRPr="009B49ED">
        <w:t xml:space="preserve"> </w:t>
      </w:r>
      <w:proofErr w:type="spellStart"/>
      <w:r w:rsidRPr="009B49ED">
        <w:t>İnvaziv</w:t>
      </w:r>
      <w:proofErr w:type="spellEnd"/>
      <w:r w:rsidRPr="009B49ED">
        <w:t xml:space="preserve"> Estetik Cerrahi İşlemler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Las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Botoks</w:t>
      </w:r>
      <w:proofErr w:type="spellEnd"/>
      <w:r w:rsidRPr="009B49ED">
        <w:t xml:space="preserve"> Uygulama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lastRenderedPageBreak/>
        <w:t>Vasküleer</w:t>
      </w:r>
      <w:proofErr w:type="spellEnd"/>
      <w:r w:rsidRPr="009B49ED">
        <w:t xml:space="preserve"> Tümörler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Hemanjiomla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>
        <w:t>Va</w:t>
      </w:r>
      <w:r w:rsidRPr="009B49ED">
        <w:t>sküler</w:t>
      </w:r>
      <w:proofErr w:type="spellEnd"/>
      <w:r w:rsidRPr="009B49ED">
        <w:t xml:space="preserve"> </w:t>
      </w:r>
      <w:proofErr w:type="spellStart"/>
      <w:r w:rsidRPr="009B49ED">
        <w:t>Malformasyonla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Karın Duvarı </w:t>
      </w:r>
      <w:proofErr w:type="spellStart"/>
      <w:r w:rsidRPr="009B49ED">
        <w:t>Defekti</w:t>
      </w:r>
      <w:proofErr w:type="spellEnd"/>
      <w:r w:rsidRPr="009B49ED">
        <w:t xml:space="preserve"> Onar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Perine Bölgesi </w:t>
      </w:r>
      <w:proofErr w:type="spellStart"/>
      <w:r w:rsidRPr="009B49ED">
        <w:t>Defekti</w:t>
      </w:r>
      <w:proofErr w:type="spellEnd"/>
      <w:r w:rsidRPr="009B49ED">
        <w:t xml:space="preserve"> Onar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Alt </w:t>
      </w:r>
      <w:proofErr w:type="spellStart"/>
      <w:r w:rsidRPr="009B49ED">
        <w:t>Ekstremite</w:t>
      </w:r>
      <w:proofErr w:type="spellEnd"/>
      <w:r w:rsidRPr="009B49ED">
        <w:t xml:space="preserve"> </w:t>
      </w:r>
      <w:proofErr w:type="spellStart"/>
      <w:r w:rsidRPr="009B49ED">
        <w:t>Defektlerinde</w:t>
      </w:r>
      <w:proofErr w:type="spellEnd"/>
      <w:r w:rsidRPr="009B49ED">
        <w:t xml:space="preserve"> Yaklaşım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Toraks</w:t>
      </w:r>
      <w:proofErr w:type="spellEnd"/>
      <w:r w:rsidRPr="009B49ED">
        <w:t xml:space="preserve"> Duvarı </w:t>
      </w:r>
      <w:proofErr w:type="spellStart"/>
      <w:r w:rsidRPr="009B49ED">
        <w:t>Defektlerinde</w:t>
      </w:r>
      <w:proofErr w:type="spellEnd"/>
      <w:r w:rsidRPr="009B49ED">
        <w:t xml:space="preserve"> Yaklaşım Meme Tümör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Meme Rekonstrüksiyonu </w:t>
      </w:r>
      <w:proofErr w:type="spellStart"/>
      <w:r w:rsidRPr="009B49ED">
        <w:t>Mastopeks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Meme Küçültme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Meme Büyütme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Mastopeks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Tüberöz</w:t>
      </w:r>
      <w:proofErr w:type="spellEnd"/>
      <w:r w:rsidRPr="009B49ED">
        <w:t xml:space="preserve"> Meme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Meme Protez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Abdominoplasti</w:t>
      </w:r>
      <w:proofErr w:type="spellEnd"/>
      <w:r w:rsidRPr="009B49ED">
        <w:t xml:space="preserve">, 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Liposakşın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El Tümör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El </w:t>
      </w:r>
      <w:r>
        <w:t>Enfeksiyon</w:t>
      </w:r>
      <w:r w:rsidRPr="009B49ED">
        <w:t>ları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Konjenital</w:t>
      </w:r>
      <w:proofErr w:type="spellEnd"/>
      <w:r w:rsidRPr="009B49ED">
        <w:t xml:space="preserve"> El Anomaliler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El Yaralanma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lastRenderedPageBreak/>
        <w:t xml:space="preserve">El </w:t>
      </w:r>
      <w:proofErr w:type="spellStart"/>
      <w:r w:rsidRPr="009B49ED">
        <w:t>Defektleri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Elde </w:t>
      </w:r>
      <w:proofErr w:type="spellStart"/>
      <w:r w:rsidRPr="009B49ED">
        <w:t>Replantasyon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r w:rsidRPr="009B49ED">
        <w:t>El Muayenesi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El </w:t>
      </w:r>
      <w:proofErr w:type="spellStart"/>
      <w:r w:rsidRPr="009B49ED">
        <w:t>Fleksör</w:t>
      </w:r>
      <w:proofErr w:type="spellEnd"/>
      <w:r w:rsidRPr="009B49ED">
        <w:t xml:space="preserve"> </w:t>
      </w:r>
      <w:proofErr w:type="spellStart"/>
      <w:r w:rsidRPr="009B49ED">
        <w:t>Tendon</w:t>
      </w:r>
      <w:proofErr w:type="spellEnd"/>
      <w:r w:rsidRPr="009B49ED">
        <w:t xml:space="preserve"> Yaralanma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El </w:t>
      </w:r>
      <w:proofErr w:type="spellStart"/>
      <w:r w:rsidRPr="009B49ED">
        <w:t>Ekstansör</w:t>
      </w:r>
      <w:proofErr w:type="spellEnd"/>
      <w:r w:rsidRPr="009B49ED">
        <w:t xml:space="preserve"> </w:t>
      </w:r>
      <w:proofErr w:type="spellStart"/>
      <w:r w:rsidRPr="009B49ED">
        <w:t>Tendon</w:t>
      </w:r>
      <w:proofErr w:type="spellEnd"/>
      <w:r w:rsidRPr="009B49ED">
        <w:t xml:space="preserve"> Yaralanma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El Kemik Ve Eklem Yaralanmalar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Erkek </w:t>
      </w:r>
      <w:proofErr w:type="spellStart"/>
      <w:r w:rsidRPr="009B49ED">
        <w:t>Genital</w:t>
      </w:r>
      <w:proofErr w:type="spellEnd"/>
      <w:r w:rsidRPr="009B49ED">
        <w:t xml:space="preserve"> Bölge Anomali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Hipospadyas</w:t>
      </w:r>
      <w:proofErr w:type="spellEnd"/>
      <w:r w:rsidRPr="009B49ED">
        <w:t xml:space="preserve"> Onarımı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Penis Rekonstrüksiyonu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 xml:space="preserve">Kadın </w:t>
      </w:r>
      <w:proofErr w:type="spellStart"/>
      <w:r w:rsidRPr="009B49ED">
        <w:t>Genital</w:t>
      </w:r>
      <w:proofErr w:type="spellEnd"/>
      <w:r w:rsidRPr="009B49ED">
        <w:t xml:space="preserve"> Bölge Anomalileri.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Transeksüalizm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Adrenogenital</w:t>
      </w:r>
      <w:proofErr w:type="spellEnd"/>
      <w:r w:rsidRPr="009B49ED">
        <w:t xml:space="preserve"> Sendrom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Vajen</w:t>
      </w:r>
      <w:proofErr w:type="spellEnd"/>
      <w:r w:rsidRPr="009B49ED">
        <w:t xml:space="preserve"> Rekonstrüksiyonu 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Kas Deri Flep</w:t>
      </w:r>
      <w:r w:rsidR="006279B2">
        <w:t>leri</w:t>
      </w:r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F</w:t>
      </w:r>
      <w:r w:rsidR="006279B2">
        <w:t>asyakütan</w:t>
      </w:r>
      <w:proofErr w:type="spellEnd"/>
      <w:r w:rsidR="006279B2">
        <w:t xml:space="preserve"> </w:t>
      </w:r>
      <w:proofErr w:type="spellStart"/>
      <w:r w:rsidR="006279B2">
        <w:t>Flepler</w:t>
      </w:r>
      <w:proofErr w:type="spellEnd"/>
    </w:p>
    <w:p w:rsidR="00654D5E" w:rsidRPr="009B49ED" w:rsidRDefault="00654D5E" w:rsidP="006E293E">
      <w:pPr>
        <w:spacing w:line="276" w:lineRule="auto"/>
        <w:jc w:val="both"/>
      </w:pPr>
      <w:proofErr w:type="spellStart"/>
      <w:r w:rsidRPr="009B49ED">
        <w:t>Perfaratör</w:t>
      </w:r>
      <w:proofErr w:type="spellEnd"/>
      <w:r w:rsidRPr="009B49ED">
        <w:t xml:space="preserve"> </w:t>
      </w:r>
      <w:proofErr w:type="spellStart"/>
      <w:r w:rsidRPr="009B49ED">
        <w:t>Flepler</w:t>
      </w:r>
      <w:proofErr w:type="spellEnd"/>
      <w:r w:rsidRPr="009B49ED">
        <w:t xml:space="preserve">  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Estetik Beklentisi Olan Hastaya Yaklaşım</w:t>
      </w:r>
    </w:p>
    <w:p w:rsidR="00654D5E" w:rsidRPr="009B49ED" w:rsidRDefault="00654D5E" w:rsidP="006E293E">
      <w:pPr>
        <w:spacing w:line="276" w:lineRule="auto"/>
        <w:jc w:val="both"/>
      </w:pPr>
      <w:r w:rsidRPr="009B49ED">
        <w:t>Ameliyat Edilmemesi Gereken Estetik Cerrahi Hasta Grubu</w:t>
      </w:r>
    </w:p>
    <w:p w:rsidR="00654D5E" w:rsidRDefault="00654D5E" w:rsidP="00654D5E">
      <w:pPr>
        <w:spacing w:line="360" w:lineRule="auto"/>
        <w:rPr>
          <w:b/>
          <w:sz w:val="24"/>
          <w:szCs w:val="24"/>
          <w:u w:val="single"/>
        </w:rPr>
        <w:sectPr w:rsidR="00654D5E" w:rsidSect="00654D5E">
          <w:type w:val="continuous"/>
          <w:pgSz w:w="11906" w:h="16838"/>
          <w:pgMar w:top="1418" w:right="1418" w:bottom="1418" w:left="1418" w:header="454" w:footer="454" w:gutter="0"/>
          <w:paperSrc w:first="105" w:other="105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09"/>
          <w:docGrid w:linePitch="360"/>
        </w:sectPr>
      </w:pPr>
    </w:p>
    <w:p w:rsidR="00654D5E" w:rsidRPr="00E24186" w:rsidRDefault="00654D5E" w:rsidP="00654D5E">
      <w:pPr>
        <w:spacing w:line="360" w:lineRule="auto"/>
        <w:rPr>
          <w:b/>
          <w:sz w:val="24"/>
          <w:szCs w:val="24"/>
          <w:u w:val="single"/>
        </w:rPr>
      </w:pPr>
    </w:p>
    <w:p w:rsidR="00367CB6" w:rsidRPr="00E24186" w:rsidRDefault="00367CB6" w:rsidP="00367CB6">
      <w:pPr>
        <w:spacing w:line="36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Tez Danışmanlığı </w:t>
      </w:r>
    </w:p>
    <w:p w:rsidR="00514590" w:rsidRDefault="00514590" w:rsidP="00514590">
      <w:pPr>
        <w:pStyle w:val="GvdeMetni"/>
        <w:spacing w:line="360" w:lineRule="auto"/>
        <w:ind w:firstLine="708"/>
        <w:jc w:val="both"/>
        <w:rPr>
          <w:b/>
          <w:sz w:val="24"/>
          <w:szCs w:val="24"/>
          <w:u w:val="single"/>
        </w:rPr>
      </w:pPr>
      <w:r w:rsidRPr="00E24186">
        <w:rPr>
          <w:sz w:val="24"/>
          <w:szCs w:val="24"/>
        </w:rPr>
        <w:t>Anabilim dalı öğretim üyelerince ekli program çerçevesinde gruplar halinde</w:t>
      </w:r>
      <w:r>
        <w:rPr>
          <w:sz w:val="24"/>
          <w:szCs w:val="24"/>
        </w:rPr>
        <w:t xml:space="preserve"> farklı seanslarda,</w:t>
      </w:r>
      <w:r w:rsidRPr="00E2418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öğretim yılı süresince Plastik Rekonstrüktif ve Estetik </w:t>
      </w:r>
      <w:r w:rsidRPr="00E24186">
        <w:rPr>
          <w:sz w:val="24"/>
          <w:szCs w:val="24"/>
        </w:rPr>
        <w:t>Cerrahi Uzmanlık öğrencil</w:t>
      </w:r>
      <w:r>
        <w:rPr>
          <w:sz w:val="24"/>
          <w:szCs w:val="24"/>
        </w:rPr>
        <w:t xml:space="preserve">erine Plastik Rekonstrüktif ve Estetik </w:t>
      </w:r>
      <w:r w:rsidRPr="00E24186">
        <w:rPr>
          <w:sz w:val="24"/>
          <w:szCs w:val="24"/>
        </w:rPr>
        <w:t>Cerrahi polikliniğinde veya dersliklerde verilmekte</w:t>
      </w:r>
      <w:r>
        <w:rPr>
          <w:sz w:val="24"/>
          <w:szCs w:val="24"/>
        </w:rPr>
        <w:t>dir.</w:t>
      </w:r>
    </w:p>
    <w:p w:rsidR="00367CB6" w:rsidRDefault="00654D5E" w:rsidP="00654D5E">
      <w:pPr>
        <w:pStyle w:val="GvdeMetni"/>
        <w:spacing w:line="360" w:lineRule="auto"/>
        <w:jc w:val="both"/>
      </w:pPr>
      <w:r w:rsidRPr="00005791">
        <w:rPr>
          <w:b/>
          <w:sz w:val="24"/>
          <w:szCs w:val="24"/>
          <w:u w:val="single"/>
        </w:rPr>
        <w:t>Ameliyat</w:t>
      </w:r>
      <w:r>
        <w:t xml:space="preserve"> </w:t>
      </w:r>
    </w:p>
    <w:p w:rsidR="00514590" w:rsidRPr="00005791" w:rsidRDefault="00514590" w:rsidP="00514590">
      <w:pPr>
        <w:pStyle w:val="GvdeMetni"/>
        <w:spacing w:line="360" w:lineRule="auto"/>
        <w:ind w:firstLine="708"/>
        <w:jc w:val="both"/>
      </w:pPr>
      <w:r>
        <w:rPr>
          <w:sz w:val="24"/>
          <w:szCs w:val="24"/>
        </w:rPr>
        <w:t>Plastik</w:t>
      </w:r>
      <w:r w:rsidRPr="00E24186">
        <w:rPr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 w:rsidRPr="00E24186">
        <w:rPr>
          <w:sz w:val="24"/>
          <w:szCs w:val="24"/>
        </w:rPr>
        <w:t xml:space="preserve">ekonstrüktif </w:t>
      </w:r>
      <w:r>
        <w:rPr>
          <w:sz w:val="24"/>
          <w:szCs w:val="24"/>
        </w:rPr>
        <w:t>ve Estetik Cerrahi Anabilim D</w:t>
      </w:r>
      <w:r w:rsidRPr="00E24186">
        <w:rPr>
          <w:sz w:val="24"/>
          <w:szCs w:val="24"/>
        </w:rPr>
        <w:t>alında yatarak tedavi gören hastalara yapılan her türlü cerrahi uygulamaları kapsayan ekli program çerç</w:t>
      </w:r>
      <w:r>
        <w:rPr>
          <w:sz w:val="24"/>
          <w:szCs w:val="24"/>
        </w:rPr>
        <w:t xml:space="preserve">evesinde öğretim yılı süresince </w:t>
      </w:r>
      <w:r w:rsidRPr="00E24186">
        <w:rPr>
          <w:sz w:val="24"/>
          <w:szCs w:val="24"/>
        </w:rPr>
        <w:t>ameliyathanelerde yapılan uygulamalardır.</w:t>
      </w:r>
    </w:p>
    <w:p w:rsidR="00654D5E" w:rsidRPr="00E24186" w:rsidRDefault="00654D5E" w:rsidP="00654D5E">
      <w:pPr>
        <w:spacing w:line="360" w:lineRule="auto"/>
        <w:rPr>
          <w:b/>
          <w:sz w:val="24"/>
          <w:szCs w:val="24"/>
          <w:u w:val="single"/>
        </w:rPr>
      </w:pPr>
      <w:r w:rsidRPr="00E24186">
        <w:rPr>
          <w:b/>
          <w:sz w:val="24"/>
          <w:szCs w:val="24"/>
          <w:u w:val="single"/>
        </w:rPr>
        <w:t>AMELİYAT LİSTESİ</w:t>
      </w:r>
    </w:p>
    <w:p w:rsidR="00654D5E" w:rsidRPr="00E24186" w:rsidRDefault="00654D5E" w:rsidP="00367CB6">
      <w:pPr>
        <w:spacing w:line="360" w:lineRule="auto"/>
        <w:ind w:firstLine="708"/>
        <w:jc w:val="both"/>
        <w:rPr>
          <w:sz w:val="24"/>
          <w:szCs w:val="24"/>
        </w:rPr>
      </w:pPr>
      <w:r w:rsidRPr="00E24186">
        <w:rPr>
          <w:sz w:val="24"/>
          <w:szCs w:val="24"/>
        </w:rPr>
        <w:t xml:space="preserve">Anabilim dalımız uzmanlık eğitimi öğrencilerine yönelik olarak hazırlanan </w:t>
      </w:r>
      <w:r>
        <w:rPr>
          <w:sz w:val="24"/>
          <w:szCs w:val="24"/>
        </w:rPr>
        <w:t>Uzmanlık Öğrencisi</w:t>
      </w:r>
      <w:r w:rsidRPr="00E24186">
        <w:rPr>
          <w:sz w:val="24"/>
          <w:szCs w:val="24"/>
        </w:rPr>
        <w:t xml:space="preserve"> çalışma karnesinde ameliyat listesi mevcuttur. </w:t>
      </w:r>
    </w:p>
    <w:p w:rsidR="00654D5E" w:rsidRDefault="00654D5E" w:rsidP="00654D5E">
      <w:pPr>
        <w:sectPr w:rsidR="00654D5E" w:rsidSect="00654D5E">
          <w:type w:val="continuous"/>
          <w:pgSz w:w="11906" w:h="16838"/>
          <w:pgMar w:top="1418" w:right="1418" w:bottom="1418" w:left="1418" w:header="454" w:footer="454" w:gutter="0"/>
          <w:paperSrc w:first="105" w:other="105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:rsidR="00654D5E" w:rsidRPr="00005791" w:rsidRDefault="00654D5E" w:rsidP="006E293E">
      <w:pPr>
        <w:spacing w:line="276" w:lineRule="auto"/>
      </w:pPr>
      <w:r w:rsidRPr="00005791">
        <w:lastRenderedPageBreak/>
        <w:t>Temel Plastik Cerrahi</w:t>
      </w:r>
    </w:p>
    <w:p w:rsidR="00654D5E" w:rsidRPr="00005791" w:rsidRDefault="00654D5E" w:rsidP="006E293E">
      <w:pPr>
        <w:spacing w:line="276" w:lineRule="auto"/>
      </w:pPr>
      <w:r w:rsidRPr="00005791">
        <w:t xml:space="preserve">Deri </w:t>
      </w:r>
      <w:proofErr w:type="spellStart"/>
      <w:r w:rsidRPr="00005791">
        <w:t>İnsizyonel</w:t>
      </w:r>
      <w:proofErr w:type="spellEnd"/>
      <w:r w:rsidRPr="00005791">
        <w:t xml:space="preserve"> Biyopsi</w:t>
      </w:r>
    </w:p>
    <w:p w:rsidR="00654D5E" w:rsidRPr="00005791" w:rsidRDefault="00654D5E" w:rsidP="006E293E">
      <w:pPr>
        <w:spacing w:line="276" w:lineRule="auto"/>
      </w:pPr>
      <w:r w:rsidRPr="00005791">
        <w:t xml:space="preserve">Deri </w:t>
      </w:r>
      <w:proofErr w:type="spellStart"/>
      <w:r w:rsidRPr="00005791">
        <w:t>Eksizyonel</w:t>
      </w:r>
      <w:proofErr w:type="spellEnd"/>
      <w:r w:rsidRPr="00005791">
        <w:t xml:space="preserve"> Biyopsi</w:t>
      </w:r>
    </w:p>
    <w:p w:rsidR="00654D5E" w:rsidRPr="00005791" w:rsidRDefault="00654D5E" w:rsidP="006E293E">
      <w:pPr>
        <w:spacing w:line="276" w:lineRule="auto"/>
      </w:pPr>
      <w:r w:rsidRPr="00005791">
        <w:t>Yumuşak Doku Kitlesi Çıkarılması</w:t>
      </w:r>
    </w:p>
    <w:p w:rsidR="00654D5E" w:rsidRPr="00005791" w:rsidRDefault="00654D5E" w:rsidP="006E293E">
      <w:pPr>
        <w:spacing w:line="276" w:lineRule="auto"/>
      </w:pPr>
      <w:r w:rsidRPr="00005791">
        <w:t xml:space="preserve">Yüz </w:t>
      </w:r>
      <w:proofErr w:type="spellStart"/>
      <w:r w:rsidRPr="00005791">
        <w:t>Kesisi</w:t>
      </w:r>
      <w:proofErr w:type="spellEnd"/>
      <w:r w:rsidRPr="00005791">
        <w:t xml:space="preserve"> </w:t>
      </w:r>
      <w:proofErr w:type="spellStart"/>
      <w:r w:rsidRPr="00005791">
        <w:t>Sutür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Debridma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2. Derece Yanık İzlemi</w:t>
      </w:r>
    </w:p>
    <w:p w:rsidR="00654D5E" w:rsidRPr="00005791" w:rsidRDefault="00654D5E" w:rsidP="006E293E">
      <w:pPr>
        <w:spacing w:line="276" w:lineRule="auto"/>
      </w:pPr>
      <w:r w:rsidRPr="00005791">
        <w:t>Deri Grefti Alma</w:t>
      </w:r>
    </w:p>
    <w:p w:rsidR="00654D5E" w:rsidRPr="00005791" w:rsidRDefault="00654D5E" w:rsidP="006E293E">
      <w:pPr>
        <w:spacing w:line="276" w:lineRule="auto"/>
      </w:pPr>
      <w:r w:rsidRPr="00005791">
        <w:t>Deri Grefti Koyma</w:t>
      </w:r>
    </w:p>
    <w:p w:rsidR="00654D5E" w:rsidRPr="00005791" w:rsidRDefault="00654D5E" w:rsidP="006E293E">
      <w:pPr>
        <w:spacing w:line="276" w:lineRule="auto"/>
      </w:pPr>
      <w:r w:rsidRPr="00005791">
        <w:t xml:space="preserve">Z </w:t>
      </w:r>
      <w:proofErr w:type="spellStart"/>
      <w:r w:rsidRPr="00005791">
        <w:t>Plast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Kontraktür</w:t>
      </w:r>
      <w:proofErr w:type="spellEnd"/>
      <w:r w:rsidRPr="00005791">
        <w:t xml:space="preserve"> Açılması( </w:t>
      </w:r>
      <w:proofErr w:type="spellStart"/>
      <w:r w:rsidRPr="00005791">
        <w:t>Greftli</w:t>
      </w:r>
      <w:proofErr w:type="spellEnd"/>
      <w:r w:rsidRPr="00005791">
        <w:t>)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lastRenderedPageBreak/>
        <w:t>Limberg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V-Y İlerletme</w:t>
      </w:r>
    </w:p>
    <w:p w:rsidR="00654D5E" w:rsidRPr="00005791" w:rsidRDefault="00654D5E" w:rsidP="006E293E">
      <w:pPr>
        <w:spacing w:line="276" w:lineRule="auto"/>
      </w:pPr>
      <w:r w:rsidRPr="00005791">
        <w:t xml:space="preserve">Rotasyon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kar</w:t>
      </w:r>
      <w:proofErr w:type="spellEnd"/>
      <w:r w:rsidRPr="00005791">
        <w:t xml:space="preserve"> Revizyonu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Eksizyon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Dermabrazyo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Doku Genişletici Konulması</w:t>
      </w:r>
    </w:p>
    <w:p w:rsidR="00654D5E" w:rsidRPr="00005791" w:rsidRDefault="00654D5E" w:rsidP="006E293E">
      <w:pPr>
        <w:spacing w:line="276" w:lineRule="auto"/>
      </w:pPr>
      <w:r w:rsidRPr="00005791">
        <w:t>Doku Genişletici Çıkarılarak Onarım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Maksillofasiyal</w:t>
      </w:r>
      <w:proofErr w:type="spellEnd"/>
      <w:r w:rsidRPr="00005791">
        <w:t xml:space="preserve"> Travma</w:t>
      </w:r>
    </w:p>
    <w:p w:rsidR="00654D5E" w:rsidRPr="00005791" w:rsidRDefault="00654D5E" w:rsidP="006E293E">
      <w:pPr>
        <w:spacing w:line="276" w:lineRule="auto"/>
      </w:pPr>
      <w:proofErr w:type="spellStart"/>
      <w:proofErr w:type="gramStart"/>
      <w:r w:rsidRPr="00005791">
        <w:t>Primer</w:t>
      </w:r>
      <w:proofErr w:type="spellEnd"/>
      <w:r w:rsidRPr="00005791">
        <w:t xml:space="preserve">  Yüz</w:t>
      </w:r>
      <w:proofErr w:type="gramEnd"/>
      <w:r w:rsidRPr="00005791">
        <w:t xml:space="preserve"> </w:t>
      </w:r>
      <w:proofErr w:type="spellStart"/>
      <w:r w:rsidRPr="00005791">
        <w:t>Laserasyon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Yüz Kırığı 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lastRenderedPageBreak/>
        <w:t>İnternal</w:t>
      </w:r>
      <w:proofErr w:type="spellEnd"/>
      <w:r w:rsidRPr="00005791">
        <w:t xml:space="preserve"> Tespit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Intermaksiller</w:t>
      </w:r>
      <w:proofErr w:type="spellEnd"/>
      <w:r w:rsidRPr="00005791">
        <w:t xml:space="preserve"> Tespit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Periferik</w:t>
      </w:r>
      <w:proofErr w:type="spellEnd"/>
      <w:r w:rsidRPr="00005791">
        <w:t xml:space="preserve"> </w:t>
      </w:r>
      <w:proofErr w:type="spellStart"/>
      <w:r w:rsidRPr="00005791">
        <w:t>Fasiyal</w:t>
      </w:r>
      <w:proofErr w:type="spellEnd"/>
      <w:r w:rsidRPr="00005791">
        <w:t xml:space="preserve"> Paralizi</w:t>
      </w:r>
    </w:p>
    <w:p w:rsidR="00654D5E" w:rsidRPr="00005791" w:rsidRDefault="00654D5E" w:rsidP="006E293E">
      <w:pPr>
        <w:spacing w:line="276" w:lineRule="auto"/>
      </w:pPr>
      <w:r w:rsidRPr="00005791">
        <w:t>Sinir Tamiri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Kross</w:t>
      </w:r>
      <w:proofErr w:type="spellEnd"/>
      <w:r w:rsidRPr="00005791">
        <w:t xml:space="preserve"> </w:t>
      </w:r>
      <w:proofErr w:type="spellStart"/>
      <w:r w:rsidRPr="00005791">
        <w:t>Face</w:t>
      </w:r>
      <w:proofErr w:type="spellEnd"/>
      <w:r w:rsidRPr="00005791">
        <w:t xml:space="preserve"> Sinir </w:t>
      </w:r>
      <w:proofErr w:type="spellStart"/>
      <w:r w:rsidRPr="00005791">
        <w:t>Greft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Kraniyal</w:t>
      </w:r>
      <w:proofErr w:type="spellEnd"/>
      <w:r w:rsidRPr="00005791">
        <w:t xml:space="preserve"> Sinir Transferi</w:t>
      </w:r>
    </w:p>
    <w:p w:rsidR="00654D5E" w:rsidRPr="00005791" w:rsidRDefault="00654D5E" w:rsidP="006E293E">
      <w:pPr>
        <w:spacing w:line="276" w:lineRule="auto"/>
      </w:pPr>
      <w:r w:rsidRPr="00005791">
        <w:t>Statik Askı</w:t>
      </w:r>
    </w:p>
    <w:p w:rsidR="00654D5E" w:rsidRPr="00005791" w:rsidRDefault="00654D5E" w:rsidP="006E293E">
      <w:pPr>
        <w:spacing w:line="276" w:lineRule="auto"/>
      </w:pPr>
      <w:r w:rsidRPr="00005791">
        <w:t>Dinamik Askı</w:t>
      </w:r>
    </w:p>
    <w:p w:rsidR="00654D5E" w:rsidRPr="00005791" w:rsidRDefault="00654D5E" w:rsidP="006E293E">
      <w:pPr>
        <w:spacing w:line="276" w:lineRule="auto"/>
      </w:pPr>
      <w:r w:rsidRPr="00005791">
        <w:t>Kas Transferi</w:t>
      </w:r>
    </w:p>
    <w:p w:rsidR="00654D5E" w:rsidRPr="00005791" w:rsidRDefault="00654D5E" w:rsidP="006E293E">
      <w:pPr>
        <w:spacing w:line="276" w:lineRule="auto"/>
      </w:pPr>
      <w:r w:rsidRPr="00005791">
        <w:t xml:space="preserve">Serbest </w:t>
      </w:r>
      <w:proofErr w:type="spellStart"/>
      <w:r w:rsidRPr="00005791">
        <w:t>Noromuskülokütan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Ortognatik</w:t>
      </w:r>
      <w:proofErr w:type="spellEnd"/>
      <w:r w:rsidRPr="00005791">
        <w:t xml:space="preserve"> </w:t>
      </w:r>
      <w:proofErr w:type="spellStart"/>
      <w:r w:rsidRPr="00005791">
        <w:t>Cerah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egmental</w:t>
      </w:r>
      <w:proofErr w:type="spellEnd"/>
      <w:r w:rsidRPr="00005791">
        <w:t xml:space="preserve"> </w:t>
      </w:r>
      <w:proofErr w:type="spellStart"/>
      <w:r w:rsidRPr="00005791">
        <w:t>Osteotomiler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Maksiller</w:t>
      </w:r>
      <w:proofErr w:type="spellEnd"/>
      <w:r w:rsidRPr="00005791">
        <w:t xml:space="preserve"> </w:t>
      </w:r>
      <w:proofErr w:type="spellStart"/>
      <w:r w:rsidRPr="00005791">
        <w:t>Osteotom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Bilateral</w:t>
      </w:r>
      <w:proofErr w:type="spellEnd"/>
      <w:r w:rsidRPr="00005791">
        <w:t xml:space="preserve"> </w:t>
      </w:r>
      <w:proofErr w:type="spellStart"/>
      <w:r w:rsidRPr="00005791">
        <w:t>Sagital</w:t>
      </w:r>
      <w:proofErr w:type="spellEnd"/>
      <w:r w:rsidRPr="00005791">
        <w:t xml:space="preserve"> </w:t>
      </w:r>
      <w:proofErr w:type="spellStart"/>
      <w:r w:rsidRPr="00005791">
        <w:t>Split</w:t>
      </w:r>
      <w:proofErr w:type="spellEnd"/>
      <w:r w:rsidRPr="00005791">
        <w:t xml:space="preserve"> </w:t>
      </w:r>
      <w:proofErr w:type="spellStart"/>
      <w:r w:rsidRPr="00005791">
        <w:t>Osteotom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Yarık </w:t>
      </w:r>
      <w:proofErr w:type="gramStart"/>
      <w:r w:rsidRPr="00005791">
        <w:t>Dudak  Damak</w:t>
      </w:r>
      <w:proofErr w:type="gramEnd"/>
    </w:p>
    <w:p w:rsidR="00654D5E" w:rsidRPr="00005791" w:rsidRDefault="00654D5E" w:rsidP="006E293E">
      <w:pPr>
        <w:spacing w:line="276" w:lineRule="auto"/>
      </w:pPr>
      <w:r w:rsidRPr="00005791">
        <w:t xml:space="preserve">Tek Taraflı Dudak Yarığı Onarımı, </w:t>
      </w:r>
    </w:p>
    <w:p w:rsidR="00654D5E" w:rsidRPr="00005791" w:rsidRDefault="00654D5E" w:rsidP="006E293E">
      <w:pPr>
        <w:spacing w:line="276" w:lineRule="auto"/>
      </w:pPr>
      <w:r w:rsidRPr="00005791">
        <w:t>Çift Taraflı Dudak Yarığı Onarımı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İnkomplet</w:t>
      </w:r>
      <w:proofErr w:type="spellEnd"/>
      <w:r w:rsidRPr="00005791">
        <w:t xml:space="preserve"> Damak Yarığı Onarımı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Komplet</w:t>
      </w:r>
      <w:proofErr w:type="spellEnd"/>
      <w:r w:rsidRPr="00005791">
        <w:t xml:space="preserve"> Damak Yarığı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Dudak Yarığı </w:t>
      </w:r>
      <w:proofErr w:type="spellStart"/>
      <w:r w:rsidRPr="00005791">
        <w:t>Sekonder</w:t>
      </w:r>
      <w:proofErr w:type="spellEnd"/>
      <w:r w:rsidRPr="00005791">
        <w:t xml:space="preserve"> Prosedürler</w:t>
      </w:r>
    </w:p>
    <w:p w:rsidR="00654D5E" w:rsidRPr="00005791" w:rsidRDefault="00654D5E" w:rsidP="006E293E">
      <w:pPr>
        <w:spacing w:line="276" w:lineRule="auto"/>
      </w:pPr>
      <w:r w:rsidRPr="00005791">
        <w:t xml:space="preserve">Dudak </w:t>
      </w:r>
      <w:proofErr w:type="spellStart"/>
      <w:r w:rsidRPr="00005791">
        <w:t>Skar</w:t>
      </w:r>
      <w:proofErr w:type="spellEnd"/>
      <w:r w:rsidRPr="00005791">
        <w:t xml:space="preserve"> Revizyonu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Cln</w:t>
      </w:r>
      <w:proofErr w:type="spellEnd"/>
      <w:r w:rsidRPr="00005791">
        <w:t xml:space="preserve"> Erken Dönem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   </w:t>
      </w:r>
      <w:proofErr w:type="spellStart"/>
      <w:r w:rsidRPr="00005791">
        <w:t>Kolumella</w:t>
      </w:r>
      <w:proofErr w:type="spellEnd"/>
      <w:r w:rsidRPr="00005791">
        <w:t xml:space="preserve"> Uzatılması</w:t>
      </w:r>
    </w:p>
    <w:p w:rsidR="00654D5E" w:rsidRPr="00005791" w:rsidRDefault="00654D5E" w:rsidP="006E293E">
      <w:pPr>
        <w:spacing w:line="276" w:lineRule="auto"/>
      </w:pPr>
      <w:r w:rsidRPr="00005791">
        <w:t xml:space="preserve">Damak Yarığı </w:t>
      </w:r>
      <w:proofErr w:type="spellStart"/>
      <w:r w:rsidRPr="00005791">
        <w:t>Sekonder</w:t>
      </w:r>
      <w:proofErr w:type="spellEnd"/>
      <w:r w:rsidRPr="00005791">
        <w:t xml:space="preserve"> Prosedürler</w:t>
      </w:r>
    </w:p>
    <w:p w:rsidR="00654D5E" w:rsidRDefault="00654D5E" w:rsidP="006E293E">
      <w:pPr>
        <w:spacing w:line="276" w:lineRule="auto"/>
      </w:pPr>
      <w:r w:rsidRPr="00005791">
        <w:t>Damak Fistülü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 </w:t>
      </w:r>
      <w:proofErr w:type="spellStart"/>
      <w:r w:rsidRPr="00005791">
        <w:t>Alveoler</w:t>
      </w:r>
      <w:proofErr w:type="spellEnd"/>
      <w:r w:rsidRPr="00005791">
        <w:t xml:space="preserve"> Yarık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 </w:t>
      </w:r>
      <w:proofErr w:type="spellStart"/>
      <w:r w:rsidRPr="00005791">
        <w:t>Faringial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  <w:r w:rsidRPr="00005791">
        <w:t xml:space="preserve">              </w:t>
      </w:r>
    </w:p>
    <w:p w:rsidR="00654D5E" w:rsidRPr="00005791" w:rsidRDefault="00654D5E" w:rsidP="006E293E">
      <w:pPr>
        <w:spacing w:line="276" w:lineRule="auto"/>
      </w:pPr>
      <w:r w:rsidRPr="00005791">
        <w:t xml:space="preserve">Baş Boyun Tümör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    Dudak Tümörü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    Göz Çevresi Tümör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    Burun Tümör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    Kulak Tümör </w:t>
      </w:r>
      <w:proofErr w:type="spellStart"/>
      <w:r w:rsidRPr="00005791">
        <w:t>Eksizyonu</w:t>
      </w:r>
      <w:proofErr w:type="spellEnd"/>
      <w:r w:rsidRPr="00005791">
        <w:tab/>
      </w:r>
    </w:p>
    <w:p w:rsidR="00654D5E" w:rsidRPr="00005791" w:rsidRDefault="00654D5E" w:rsidP="006E293E">
      <w:pPr>
        <w:spacing w:line="276" w:lineRule="auto"/>
      </w:pPr>
      <w:r w:rsidRPr="00005791">
        <w:t xml:space="preserve">Lenfatik </w:t>
      </w:r>
      <w:proofErr w:type="spellStart"/>
      <w:r w:rsidRPr="00005791">
        <w:t>Diseksiyon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uprahyoid</w:t>
      </w:r>
      <w:proofErr w:type="spellEnd"/>
      <w:r w:rsidRPr="00005791">
        <w:t xml:space="preserve"> Lenf </w:t>
      </w:r>
      <w:proofErr w:type="spellStart"/>
      <w:r w:rsidRPr="00005791">
        <w:t>Nodu</w:t>
      </w:r>
      <w:proofErr w:type="spellEnd"/>
      <w:r w:rsidRPr="00005791">
        <w:t xml:space="preserve"> </w:t>
      </w:r>
      <w:proofErr w:type="spellStart"/>
      <w:r w:rsidRPr="00005791">
        <w:t>Diss</w:t>
      </w:r>
      <w:proofErr w:type="spellEnd"/>
      <w:r w:rsidRPr="00005791">
        <w:t>.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Modifiye</w:t>
      </w:r>
      <w:proofErr w:type="spellEnd"/>
      <w:r w:rsidRPr="00005791">
        <w:t xml:space="preserve"> Radikal Boyun </w:t>
      </w:r>
      <w:proofErr w:type="spellStart"/>
      <w:r w:rsidRPr="00005791">
        <w:t>Dis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Radikal Boyun </w:t>
      </w:r>
      <w:proofErr w:type="spellStart"/>
      <w:r w:rsidRPr="00005791">
        <w:t>Diss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Ingüinal</w:t>
      </w:r>
      <w:proofErr w:type="spellEnd"/>
      <w:r w:rsidRPr="00005791">
        <w:t xml:space="preserve"> </w:t>
      </w:r>
      <w:proofErr w:type="spellStart"/>
      <w:r w:rsidRPr="00005791">
        <w:t>Diseksiyon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Aksiller</w:t>
      </w:r>
      <w:proofErr w:type="spellEnd"/>
      <w:r w:rsidRPr="00005791">
        <w:t xml:space="preserve"> </w:t>
      </w:r>
      <w:proofErr w:type="spellStart"/>
      <w:r w:rsidRPr="00005791">
        <w:t>Diseksiyo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Dudak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Abbe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Gate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Bernard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Burun Rekonstrüksiyonu, 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Total Burun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Alın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proofErr w:type="gramStart"/>
      <w:r w:rsidRPr="00005791">
        <w:t>Nazolabial</w:t>
      </w:r>
      <w:proofErr w:type="spellEnd"/>
      <w:r w:rsidRPr="00005791">
        <w:t xml:space="preserve">  </w:t>
      </w:r>
      <w:proofErr w:type="spellStart"/>
      <w:r w:rsidRPr="00005791">
        <w:t>Flep</w:t>
      </w:r>
      <w:proofErr w:type="spellEnd"/>
      <w:proofErr w:type="gram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Komposit</w:t>
      </w:r>
      <w:proofErr w:type="spellEnd"/>
      <w:r w:rsidRPr="00005791">
        <w:t xml:space="preserve"> </w:t>
      </w:r>
      <w:proofErr w:type="spellStart"/>
      <w:r w:rsidRPr="00005791">
        <w:t>Greft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Deri Grefti</w:t>
      </w:r>
    </w:p>
    <w:p w:rsidR="00654D5E" w:rsidRPr="00005791" w:rsidRDefault="00654D5E" w:rsidP="006E293E">
      <w:pPr>
        <w:spacing w:line="276" w:lineRule="auto"/>
      </w:pPr>
      <w:r w:rsidRPr="00005791">
        <w:t>Kulak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Primer</w:t>
      </w:r>
      <w:proofErr w:type="spellEnd"/>
      <w:r w:rsidRPr="00005791">
        <w:t xml:space="preserve"> </w:t>
      </w:r>
      <w:proofErr w:type="spellStart"/>
      <w:r w:rsidRPr="00005791">
        <w:t>Sutur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Greftle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Konka</w:t>
      </w:r>
      <w:proofErr w:type="spellEnd"/>
      <w:r w:rsidRPr="00005791">
        <w:t xml:space="preserve"> </w:t>
      </w:r>
      <w:proofErr w:type="spellStart"/>
      <w:r w:rsidRPr="00005791">
        <w:t>Mastoid</w:t>
      </w:r>
      <w:proofErr w:type="spellEnd"/>
      <w:r w:rsidRPr="00005791">
        <w:t xml:space="preserve"> </w:t>
      </w:r>
      <w:proofErr w:type="spellStart"/>
      <w:r w:rsidRPr="00005791">
        <w:t>Fleple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Kosta </w:t>
      </w:r>
      <w:proofErr w:type="spellStart"/>
      <w:r w:rsidRPr="00005791">
        <w:t>Kartilajı</w:t>
      </w:r>
      <w:proofErr w:type="spellEnd"/>
      <w:r w:rsidRPr="00005791">
        <w:t xml:space="preserve"> İle </w:t>
      </w:r>
      <w:proofErr w:type="spellStart"/>
      <w:r w:rsidRPr="00005791">
        <w:t>Parsiyel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lastRenderedPageBreak/>
        <w:t xml:space="preserve">       </w:t>
      </w:r>
      <w:proofErr w:type="spellStart"/>
      <w:r w:rsidRPr="00005791">
        <w:t>Microtia</w:t>
      </w:r>
      <w:proofErr w:type="spellEnd"/>
      <w:r w:rsidRPr="00005791">
        <w:t xml:space="preserve"> İçin Kıkırdak Çatı Hazırlanması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Microtia</w:t>
      </w:r>
      <w:proofErr w:type="spellEnd"/>
      <w:r w:rsidRPr="00005791">
        <w:t xml:space="preserve"> Tek </w:t>
      </w:r>
      <w:proofErr w:type="spellStart"/>
      <w:r w:rsidRPr="00005791">
        <w:t>Sanslı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Lobul</w:t>
      </w:r>
      <w:proofErr w:type="spellEnd"/>
      <w:r w:rsidRPr="00005791">
        <w:t xml:space="preserve"> </w:t>
      </w:r>
      <w:proofErr w:type="spellStart"/>
      <w:r w:rsidRPr="00005791">
        <w:t>Transpozis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Kıkırdak Çatı Deri Altı Yerleştirilmesi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Konka</w:t>
      </w:r>
      <w:proofErr w:type="spellEnd"/>
      <w:r w:rsidRPr="00005791">
        <w:t xml:space="preserve"> </w:t>
      </w:r>
      <w:proofErr w:type="spellStart"/>
      <w:r w:rsidRPr="00005791">
        <w:t>Mastoid</w:t>
      </w:r>
      <w:proofErr w:type="spellEnd"/>
      <w:r w:rsidRPr="00005791">
        <w:t xml:space="preserve"> Bölge </w:t>
      </w:r>
      <w:proofErr w:type="spellStart"/>
      <w:r w:rsidRPr="00005791">
        <w:t>Greftlenmes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Tragus</w:t>
      </w:r>
      <w:proofErr w:type="spellEnd"/>
      <w:r w:rsidRPr="00005791">
        <w:t xml:space="preserve"> Oluşturulması       </w:t>
      </w:r>
    </w:p>
    <w:p w:rsidR="00654D5E" w:rsidRPr="00005791" w:rsidRDefault="00654D5E" w:rsidP="006E293E">
      <w:pPr>
        <w:spacing w:line="276" w:lineRule="auto"/>
      </w:pPr>
      <w:r w:rsidRPr="00005791">
        <w:t>Göz Kapağı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Wedge</w:t>
      </w:r>
      <w:proofErr w:type="spellEnd"/>
      <w:r w:rsidRPr="00005791">
        <w:t xml:space="preserve"> </w:t>
      </w:r>
      <w:proofErr w:type="spellStart"/>
      <w:r w:rsidRPr="00005791">
        <w:t>Eksizyon</w:t>
      </w:r>
      <w:proofErr w:type="spellEnd"/>
      <w:r w:rsidRPr="00005791">
        <w:t xml:space="preserve"> </w:t>
      </w:r>
      <w:proofErr w:type="spellStart"/>
      <w:r w:rsidRPr="00005791">
        <w:t>Primer</w:t>
      </w:r>
      <w:proofErr w:type="spellEnd"/>
      <w:r w:rsidRPr="00005791">
        <w:t xml:space="preserve"> </w:t>
      </w:r>
      <w:proofErr w:type="spellStart"/>
      <w:r w:rsidRPr="00005791">
        <w:t>Stür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Lateral</w:t>
      </w:r>
      <w:proofErr w:type="spellEnd"/>
      <w:r w:rsidRPr="00005791">
        <w:t xml:space="preserve"> </w:t>
      </w:r>
      <w:proofErr w:type="spellStart"/>
      <w:r w:rsidRPr="00005791">
        <w:t>Kantoliz</w:t>
      </w:r>
      <w:proofErr w:type="spellEnd"/>
      <w:r w:rsidRPr="00005791">
        <w:t xml:space="preserve"> Z </w:t>
      </w:r>
      <w:proofErr w:type="spellStart"/>
      <w:r w:rsidRPr="00005791">
        <w:t>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Tripier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Huges</w:t>
      </w:r>
      <w:proofErr w:type="spellEnd"/>
      <w:r w:rsidRPr="00005791">
        <w:t xml:space="preserve"> </w:t>
      </w:r>
      <w:proofErr w:type="spellStart"/>
      <w:r w:rsidRPr="00005791">
        <w:t>Tarso</w:t>
      </w:r>
      <w:proofErr w:type="spellEnd"/>
      <w:r w:rsidRPr="00005791">
        <w:t xml:space="preserve"> </w:t>
      </w:r>
      <w:proofErr w:type="spellStart"/>
      <w:r w:rsidRPr="00005791">
        <w:t>Konjonktival</w:t>
      </w:r>
      <w:proofErr w:type="spellEnd"/>
      <w:r w:rsidRPr="00005791">
        <w:t xml:space="preserve"> </w:t>
      </w:r>
      <w:proofErr w:type="spellStart"/>
      <w:r w:rsidRPr="00005791">
        <w:t>Fleple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Mustarde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Alın </w:t>
      </w:r>
      <w:proofErr w:type="spellStart"/>
      <w:r w:rsidRPr="00005791">
        <w:t>Flebi</w:t>
      </w:r>
      <w:proofErr w:type="spellEnd"/>
      <w:r w:rsidRPr="00005791">
        <w:t xml:space="preserve"> İle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Soket Rekonstrüksiyonu 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Medial</w:t>
      </w:r>
      <w:proofErr w:type="spellEnd"/>
      <w:r w:rsidRPr="00005791">
        <w:t xml:space="preserve"> </w:t>
      </w:r>
      <w:proofErr w:type="spellStart"/>
      <w:r w:rsidRPr="00005791">
        <w:t>Kantoplast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kalp</w:t>
      </w:r>
      <w:proofErr w:type="spellEnd"/>
      <w:r w:rsidRPr="00005791">
        <w:t xml:space="preserve"> </w:t>
      </w:r>
      <w:proofErr w:type="spellStart"/>
      <w:r w:rsidRPr="00005791">
        <w:t>Defekti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    </w:t>
      </w:r>
      <w:proofErr w:type="spellStart"/>
      <w:r w:rsidRPr="00005791">
        <w:t>Greftle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</w:t>
      </w:r>
      <w:r w:rsidRPr="00005791">
        <w:tab/>
        <w:t xml:space="preserve">      Lokal Fleple              </w:t>
      </w:r>
      <w:r>
        <w:t xml:space="preserve">     </w:t>
      </w:r>
      <w:r w:rsidRPr="00005791">
        <w:t>Uzak Fleple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    </w:t>
      </w:r>
      <w:proofErr w:type="spellStart"/>
      <w:r w:rsidRPr="00005791">
        <w:t>Kranioplasti</w:t>
      </w:r>
      <w:proofErr w:type="spellEnd"/>
      <w:r w:rsidR="00CB3A5F">
        <w:t xml:space="preserve"> </w:t>
      </w:r>
      <w:proofErr w:type="spellStart"/>
      <w:r w:rsidRPr="00005791">
        <w:t>Fasya-Fasyakütan</w:t>
      </w:r>
      <w:proofErr w:type="spellEnd"/>
      <w:r w:rsidRPr="00005791">
        <w:t xml:space="preserve"> </w:t>
      </w:r>
      <w:proofErr w:type="spellStart"/>
      <w:proofErr w:type="gramStart"/>
      <w:r w:rsidRPr="00005791">
        <w:t>Flepler</w:t>
      </w:r>
      <w:proofErr w:type="spellEnd"/>
      <w:r w:rsidRPr="00005791">
        <w:t xml:space="preserve">        </w:t>
      </w:r>
      <w:proofErr w:type="spellStart"/>
      <w:r w:rsidRPr="00005791">
        <w:t>Radyal</w:t>
      </w:r>
      <w:proofErr w:type="spellEnd"/>
      <w:proofErr w:type="gramEnd"/>
      <w:r w:rsidRPr="00005791">
        <w:t xml:space="preserve"> Ön Kol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Spf</w:t>
      </w:r>
      <w:proofErr w:type="spellEnd"/>
      <w:r w:rsidRPr="00005791">
        <w:t xml:space="preserve">. </w:t>
      </w:r>
      <w:proofErr w:type="spellStart"/>
      <w:r w:rsidRPr="00005791">
        <w:t>Temporal</w:t>
      </w:r>
      <w:proofErr w:type="spellEnd"/>
      <w:r w:rsidRPr="00005791">
        <w:t xml:space="preserve"> </w:t>
      </w:r>
      <w:proofErr w:type="spellStart"/>
      <w:proofErr w:type="gramStart"/>
      <w:r w:rsidRPr="00005791">
        <w:t>Fasya</w:t>
      </w:r>
      <w:proofErr w:type="spellEnd"/>
      <w:r w:rsidRPr="00005791">
        <w:t xml:space="preserve">       Kasık</w:t>
      </w:r>
      <w:proofErr w:type="gramEnd"/>
      <w:r w:rsidRPr="00005791">
        <w:t xml:space="preserve">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Torakal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Lateral</w:t>
      </w:r>
      <w:proofErr w:type="spellEnd"/>
      <w:r w:rsidRPr="00005791">
        <w:t xml:space="preserve"> </w:t>
      </w:r>
      <w:proofErr w:type="spellStart"/>
      <w:r w:rsidRPr="00005791">
        <w:t>Arm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Lateral</w:t>
      </w:r>
      <w:proofErr w:type="spellEnd"/>
      <w:r w:rsidRPr="00005791">
        <w:t xml:space="preserve"> </w:t>
      </w:r>
      <w:proofErr w:type="spellStart"/>
      <w:r w:rsidRPr="00005791">
        <w:t>Thigh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Posterior</w:t>
      </w:r>
      <w:proofErr w:type="spellEnd"/>
      <w:r w:rsidRPr="00005791">
        <w:t xml:space="preserve"> </w:t>
      </w:r>
      <w:proofErr w:type="spellStart"/>
      <w:r w:rsidRPr="00005791">
        <w:t>Thigh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Gluteus</w:t>
      </w:r>
      <w:proofErr w:type="spellEnd"/>
      <w:r w:rsidRPr="00005791">
        <w:t xml:space="preserve"> </w:t>
      </w:r>
      <w:proofErr w:type="spellStart"/>
      <w:r w:rsidRPr="00005791">
        <w:t>Maksimus</w:t>
      </w:r>
      <w:proofErr w:type="spellEnd"/>
      <w:r w:rsidRPr="00005791">
        <w:t xml:space="preserve"> </w:t>
      </w:r>
      <w:proofErr w:type="spellStart"/>
      <w:r w:rsidRPr="00005791">
        <w:t>Fasyakutan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Dıep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Dorsalis Pedis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Safen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Sural</w:t>
      </w:r>
      <w:proofErr w:type="spellEnd"/>
      <w:r w:rsidRPr="00005791">
        <w:t xml:space="preserve"> Sinir </w:t>
      </w:r>
      <w:proofErr w:type="spellStart"/>
      <w:r w:rsidRPr="00005791">
        <w:t>Nörovasküler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Peroneal</w:t>
      </w:r>
      <w:proofErr w:type="spellEnd"/>
      <w:r w:rsidRPr="00005791">
        <w:t xml:space="preserve"> Arter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Medial</w:t>
      </w:r>
      <w:proofErr w:type="spellEnd"/>
      <w:r w:rsidRPr="00005791">
        <w:t xml:space="preserve"> </w:t>
      </w:r>
      <w:proofErr w:type="spellStart"/>
      <w:r w:rsidRPr="00005791">
        <w:t>Plantar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Digital</w:t>
      </w:r>
      <w:proofErr w:type="spellEnd"/>
      <w:r w:rsidRPr="00005791">
        <w:t xml:space="preserve"> Arter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Diğer</w:t>
      </w:r>
    </w:p>
    <w:p w:rsidR="00654D5E" w:rsidRPr="00005791" w:rsidRDefault="00654D5E" w:rsidP="006E293E">
      <w:pPr>
        <w:spacing w:line="276" w:lineRule="auto"/>
      </w:pPr>
      <w:r w:rsidRPr="00005791">
        <w:t xml:space="preserve">Kas-Kas Deri Flepleri 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</w:t>
      </w:r>
      <w:proofErr w:type="spellStart"/>
      <w:r w:rsidRPr="00005791">
        <w:t>Tensör</w:t>
      </w:r>
      <w:proofErr w:type="spellEnd"/>
      <w:r w:rsidRPr="00005791">
        <w:t xml:space="preserve"> </w:t>
      </w:r>
      <w:proofErr w:type="spellStart"/>
      <w:r w:rsidRPr="00005791">
        <w:t>Fasya</w:t>
      </w:r>
      <w:proofErr w:type="spellEnd"/>
      <w:r w:rsidRPr="00005791">
        <w:t xml:space="preserve"> Lata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Soleu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Gastroknemiu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Fleksör</w:t>
      </w:r>
      <w:proofErr w:type="spellEnd"/>
      <w:r w:rsidRPr="00005791">
        <w:t xml:space="preserve"> </w:t>
      </w:r>
      <w:proofErr w:type="spellStart"/>
      <w:r w:rsidRPr="00005791">
        <w:t>Digitorum</w:t>
      </w:r>
      <w:proofErr w:type="spellEnd"/>
      <w:r w:rsidRPr="00005791">
        <w:t xml:space="preserve"> </w:t>
      </w:r>
      <w:proofErr w:type="spellStart"/>
      <w:r w:rsidRPr="00005791">
        <w:t>Brevi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Abdüktor</w:t>
      </w:r>
      <w:proofErr w:type="spellEnd"/>
      <w:r w:rsidRPr="00005791">
        <w:t xml:space="preserve"> </w:t>
      </w:r>
      <w:proofErr w:type="spellStart"/>
      <w:r w:rsidRPr="00005791">
        <w:t>Digiti</w:t>
      </w:r>
      <w:proofErr w:type="spellEnd"/>
      <w:r w:rsidRPr="00005791">
        <w:t xml:space="preserve"> Minimi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Abdüktor</w:t>
      </w:r>
      <w:proofErr w:type="spellEnd"/>
      <w:r w:rsidRPr="00005791">
        <w:t xml:space="preserve"> </w:t>
      </w:r>
      <w:proofErr w:type="spellStart"/>
      <w:r w:rsidRPr="00005791">
        <w:t>Hallucis</w:t>
      </w:r>
      <w:proofErr w:type="spellEnd"/>
      <w:r w:rsidRPr="00005791">
        <w:t xml:space="preserve"> </w:t>
      </w:r>
      <w:proofErr w:type="spellStart"/>
      <w:r w:rsidRPr="00005791">
        <w:t>Brevi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Ekstansör</w:t>
      </w:r>
      <w:proofErr w:type="spellEnd"/>
      <w:r w:rsidRPr="00005791">
        <w:t xml:space="preserve"> </w:t>
      </w:r>
      <w:proofErr w:type="spellStart"/>
      <w:r w:rsidRPr="00005791">
        <w:t>Digitorum</w:t>
      </w:r>
      <w:proofErr w:type="spellEnd"/>
      <w:r w:rsidRPr="00005791">
        <w:t xml:space="preserve"> </w:t>
      </w:r>
      <w:proofErr w:type="spellStart"/>
      <w:r w:rsidRPr="00005791">
        <w:t>Brevi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Latisimus</w:t>
      </w:r>
      <w:proofErr w:type="spellEnd"/>
      <w:r w:rsidRPr="00005791">
        <w:t xml:space="preserve"> </w:t>
      </w:r>
      <w:proofErr w:type="spellStart"/>
      <w:r w:rsidRPr="00005791">
        <w:t>Dors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Rektus</w:t>
      </w:r>
      <w:proofErr w:type="spellEnd"/>
      <w:r w:rsidRPr="00005791">
        <w:t xml:space="preserve"> </w:t>
      </w:r>
      <w:proofErr w:type="spellStart"/>
      <w:r w:rsidRPr="00005791">
        <w:t>Abdominu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Tram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Gluteus</w:t>
      </w:r>
      <w:proofErr w:type="spellEnd"/>
      <w:r w:rsidRPr="00005791">
        <w:t xml:space="preserve"> </w:t>
      </w:r>
      <w:proofErr w:type="spellStart"/>
      <w:r w:rsidRPr="00005791">
        <w:t>Maksimus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</w:t>
      </w:r>
      <w:proofErr w:type="spellStart"/>
      <w:r w:rsidRPr="00005791">
        <w:t>Trapezius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Mikrovasküler</w:t>
      </w:r>
      <w:proofErr w:type="spellEnd"/>
      <w:r w:rsidRPr="00005791">
        <w:t xml:space="preserve"> </w:t>
      </w:r>
      <w:proofErr w:type="spellStart"/>
      <w:r w:rsidRPr="00005791">
        <w:t>Cerah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Serbest </w:t>
      </w:r>
      <w:proofErr w:type="spellStart"/>
      <w:r w:rsidRPr="00005791">
        <w:t>Flep</w:t>
      </w:r>
      <w:proofErr w:type="spellEnd"/>
      <w:r w:rsidRPr="00005791">
        <w:t xml:space="preserve"> </w:t>
      </w:r>
      <w:proofErr w:type="spellStart"/>
      <w:r w:rsidRPr="00005791">
        <w:t>Revaskülarizas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Elde </w:t>
      </w:r>
      <w:proofErr w:type="spellStart"/>
      <w:r w:rsidRPr="00005791">
        <w:t>Revaskülarizasyo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Parmak </w:t>
      </w:r>
      <w:proofErr w:type="spellStart"/>
      <w:r w:rsidRPr="00005791">
        <w:t>Replantasyonu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kalp</w:t>
      </w:r>
      <w:proofErr w:type="spellEnd"/>
      <w:r w:rsidRPr="00005791">
        <w:t xml:space="preserve">, Kulak, Parmak </w:t>
      </w:r>
      <w:proofErr w:type="spellStart"/>
      <w:r w:rsidRPr="00005791">
        <w:t>Avulsiyon</w:t>
      </w:r>
      <w:proofErr w:type="spellEnd"/>
      <w:r w:rsidRPr="00005791">
        <w:t xml:space="preserve"> Yaralanması</w:t>
      </w:r>
    </w:p>
    <w:p w:rsidR="00654D5E" w:rsidRPr="00005791" w:rsidRDefault="00654D5E" w:rsidP="006E293E">
      <w:pPr>
        <w:spacing w:line="276" w:lineRule="auto"/>
      </w:pPr>
      <w:r w:rsidRPr="00005791">
        <w:t>Periferik Sinir Cerrahisi</w:t>
      </w:r>
    </w:p>
    <w:p w:rsidR="00654D5E" w:rsidRPr="00005791" w:rsidRDefault="00654D5E" w:rsidP="006E293E">
      <w:pPr>
        <w:spacing w:line="276" w:lineRule="auto"/>
      </w:pPr>
      <w:r w:rsidRPr="00005791">
        <w:lastRenderedPageBreak/>
        <w:t xml:space="preserve">Sinir Onarımı </w:t>
      </w:r>
    </w:p>
    <w:p w:rsidR="00654D5E" w:rsidRPr="00005791" w:rsidRDefault="00654D5E" w:rsidP="006E293E">
      <w:pPr>
        <w:spacing w:line="276" w:lineRule="auto"/>
      </w:pPr>
      <w:r w:rsidRPr="00005791">
        <w:t>Sinir Grefti Alınması</w:t>
      </w:r>
    </w:p>
    <w:p w:rsidR="00654D5E" w:rsidRPr="00005791" w:rsidRDefault="00654D5E" w:rsidP="006E293E">
      <w:pPr>
        <w:spacing w:line="276" w:lineRule="auto"/>
      </w:pPr>
      <w:r w:rsidRPr="00005791">
        <w:t>Sinir Grefti Konması</w:t>
      </w:r>
    </w:p>
    <w:p w:rsidR="00654D5E" w:rsidRPr="00005791" w:rsidRDefault="00654D5E" w:rsidP="006E293E">
      <w:pPr>
        <w:spacing w:line="276" w:lineRule="auto"/>
      </w:pPr>
      <w:r w:rsidRPr="00005791">
        <w:t>Sinir İleti Köprüsü İle Onarım</w:t>
      </w:r>
    </w:p>
    <w:p w:rsidR="00654D5E" w:rsidRPr="00005791" w:rsidRDefault="00654D5E" w:rsidP="006E293E">
      <w:pPr>
        <w:spacing w:line="276" w:lineRule="auto"/>
      </w:pPr>
      <w:r w:rsidRPr="00005791">
        <w:t>El Cerrahisi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Primer</w:t>
      </w:r>
      <w:proofErr w:type="spellEnd"/>
      <w:r w:rsidRPr="00005791">
        <w:t xml:space="preserve"> </w:t>
      </w:r>
      <w:proofErr w:type="spellStart"/>
      <w:r w:rsidRPr="00005791">
        <w:t>Laserasyon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r w:rsidRPr="00005791">
        <w:t>El Yanığı İzlemi</w:t>
      </w:r>
    </w:p>
    <w:p w:rsidR="00654D5E" w:rsidRPr="00005791" w:rsidRDefault="00654D5E" w:rsidP="006E293E">
      <w:pPr>
        <w:spacing w:line="276" w:lineRule="auto"/>
      </w:pPr>
      <w:r w:rsidRPr="00005791">
        <w:t xml:space="preserve">Parmak </w:t>
      </w:r>
      <w:proofErr w:type="spellStart"/>
      <w:proofErr w:type="gramStart"/>
      <w:r w:rsidRPr="00005791">
        <w:t>Defektlerinde</w:t>
      </w:r>
      <w:proofErr w:type="spellEnd"/>
      <w:r w:rsidRPr="00005791">
        <w:t xml:space="preserve">  Onarım</w:t>
      </w:r>
      <w:proofErr w:type="gramEnd"/>
    </w:p>
    <w:p w:rsidR="00654D5E" w:rsidRPr="00005791" w:rsidRDefault="00654D5E" w:rsidP="006E293E">
      <w:pPr>
        <w:spacing w:line="276" w:lineRule="auto"/>
      </w:pPr>
      <w:r w:rsidRPr="00005791">
        <w:t xml:space="preserve">Parmak </w:t>
      </w:r>
      <w:proofErr w:type="spellStart"/>
      <w:r w:rsidRPr="00005791">
        <w:t>Defektlerinde</w:t>
      </w:r>
      <w:proofErr w:type="spellEnd"/>
      <w:r w:rsidRPr="00005791">
        <w:t xml:space="preserve"> </w:t>
      </w:r>
      <w:proofErr w:type="spellStart"/>
      <w:r w:rsidRPr="00005791">
        <w:t>Vy</w:t>
      </w:r>
      <w:proofErr w:type="spellEnd"/>
      <w:r w:rsidRPr="00005791">
        <w:t xml:space="preserve"> İlerletme</w:t>
      </w:r>
    </w:p>
    <w:p w:rsidR="00654D5E" w:rsidRPr="00005791" w:rsidRDefault="00654D5E" w:rsidP="006E293E">
      <w:pPr>
        <w:spacing w:line="276" w:lineRule="auto"/>
      </w:pPr>
      <w:r w:rsidRPr="00005791">
        <w:t xml:space="preserve">Kros </w:t>
      </w:r>
      <w:proofErr w:type="spellStart"/>
      <w:r w:rsidRPr="00005791">
        <w:t>Finger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Homodigital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Tenar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Kasık </w:t>
      </w:r>
      <w:proofErr w:type="spellStart"/>
      <w:r w:rsidRPr="00005791">
        <w:t>Fleb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Torakal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Fleksör</w:t>
      </w:r>
      <w:proofErr w:type="spellEnd"/>
      <w:r w:rsidRPr="00005791">
        <w:t xml:space="preserve"> </w:t>
      </w:r>
      <w:proofErr w:type="spellStart"/>
      <w:r w:rsidRPr="00005791">
        <w:t>Tendon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Ekstansör</w:t>
      </w:r>
      <w:proofErr w:type="spellEnd"/>
      <w:r w:rsidRPr="00005791">
        <w:t xml:space="preserve"> </w:t>
      </w:r>
      <w:proofErr w:type="spellStart"/>
      <w:r w:rsidRPr="00005791">
        <w:t>Tendon</w:t>
      </w:r>
      <w:proofErr w:type="spellEnd"/>
      <w:r w:rsidRPr="00005791">
        <w:t xml:space="preserve"> Onarımı 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Tendon</w:t>
      </w:r>
      <w:proofErr w:type="spellEnd"/>
      <w:r w:rsidRPr="00005791">
        <w:t xml:space="preserve"> </w:t>
      </w:r>
      <w:proofErr w:type="spellStart"/>
      <w:r w:rsidRPr="00005791">
        <w:t>Sekonder</w:t>
      </w:r>
      <w:proofErr w:type="spellEnd"/>
      <w:r w:rsidRPr="00005791">
        <w:t xml:space="preserve"> Prosedürler</w:t>
      </w:r>
    </w:p>
    <w:p w:rsidR="00654D5E" w:rsidRPr="00005791" w:rsidRDefault="00654D5E" w:rsidP="006E293E">
      <w:pPr>
        <w:spacing w:line="276" w:lineRule="auto"/>
      </w:pPr>
      <w:r w:rsidRPr="00005791">
        <w:t>Tendon Grefti Alınması</w:t>
      </w:r>
    </w:p>
    <w:p w:rsidR="00654D5E" w:rsidRPr="00005791" w:rsidRDefault="00654D5E" w:rsidP="006E293E">
      <w:pPr>
        <w:spacing w:line="276" w:lineRule="auto"/>
      </w:pPr>
      <w:r w:rsidRPr="00005791">
        <w:t>Tendon Transferi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Artro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Kırık Tespiti</w:t>
      </w:r>
    </w:p>
    <w:p w:rsidR="00654D5E" w:rsidRPr="00005791" w:rsidRDefault="00654D5E" w:rsidP="006E293E">
      <w:pPr>
        <w:spacing w:line="276" w:lineRule="auto"/>
      </w:pPr>
      <w:r w:rsidRPr="00005791">
        <w:t xml:space="preserve">El Parmak </w:t>
      </w:r>
      <w:proofErr w:type="spellStart"/>
      <w:r w:rsidRPr="00005791">
        <w:t>Defektlerinde</w:t>
      </w:r>
      <w:proofErr w:type="spellEnd"/>
      <w:r w:rsidRPr="00005791">
        <w:t xml:space="preserve"> </w:t>
      </w:r>
      <w:proofErr w:type="spellStart"/>
      <w:r w:rsidRPr="00005791">
        <w:t>Flep</w:t>
      </w:r>
      <w:proofErr w:type="spellEnd"/>
      <w:r w:rsidRPr="00005791">
        <w:t xml:space="preserve"> Uygulamaları</w:t>
      </w:r>
    </w:p>
    <w:p w:rsidR="00654D5E" w:rsidRPr="00005791" w:rsidRDefault="00654D5E" w:rsidP="006E293E">
      <w:pPr>
        <w:spacing w:line="276" w:lineRule="auto"/>
      </w:pPr>
      <w:r w:rsidRPr="00005791">
        <w:t xml:space="preserve">El </w:t>
      </w:r>
      <w:proofErr w:type="spellStart"/>
      <w:r w:rsidRPr="00005791">
        <w:t>Defektlerinde</w:t>
      </w:r>
      <w:proofErr w:type="spellEnd"/>
      <w:r w:rsidRPr="00005791">
        <w:t xml:space="preserve"> Lokal </w:t>
      </w:r>
      <w:proofErr w:type="spellStart"/>
      <w:r w:rsidRPr="00005791">
        <w:t>Flepler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El </w:t>
      </w:r>
      <w:proofErr w:type="spellStart"/>
      <w:r w:rsidRPr="00005791">
        <w:t>Defektlerinde</w:t>
      </w:r>
      <w:proofErr w:type="spellEnd"/>
      <w:r w:rsidRPr="00005791">
        <w:t xml:space="preserve"> Ters Akımlı </w:t>
      </w:r>
      <w:proofErr w:type="spellStart"/>
      <w:r w:rsidRPr="00005791">
        <w:t>Flepler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El </w:t>
      </w:r>
      <w:proofErr w:type="spellStart"/>
      <w:r w:rsidRPr="00005791">
        <w:t>Defektlerinde</w:t>
      </w:r>
      <w:proofErr w:type="spellEnd"/>
      <w:r w:rsidRPr="00005791">
        <w:t xml:space="preserve"> Serbest </w:t>
      </w:r>
      <w:proofErr w:type="spellStart"/>
      <w:r w:rsidRPr="00005791">
        <w:t>Flepler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indaktili</w:t>
      </w:r>
      <w:proofErr w:type="spellEnd"/>
      <w:r w:rsidRPr="00005791">
        <w:t xml:space="preserve"> Açılması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Basit </w:t>
      </w:r>
      <w:proofErr w:type="spellStart"/>
      <w:r w:rsidRPr="00005791">
        <w:t>Sindaktil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 Kompleks </w:t>
      </w:r>
      <w:proofErr w:type="spellStart"/>
      <w:r w:rsidRPr="00005791">
        <w:t>Sindaktil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Polodaktili</w:t>
      </w:r>
      <w:proofErr w:type="spellEnd"/>
      <w:r w:rsidRPr="00005791">
        <w:t xml:space="preserve">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Parmak </w:t>
      </w:r>
      <w:proofErr w:type="spellStart"/>
      <w:r w:rsidRPr="00005791">
        <w:t>Duplikasyonu</w:t>
      </w:r>
      <w:proofErr w:type="spellEnd"/>
      <w:r w:rsidRPr="00005791">
        <w:t xml:space="preserve"> </w:t>
      </w:r>
      <w:proofErr w:type="spellStart"/>
      <w:r w:rsidRPr="00005791">
        <w:t>Eksizyonu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Polisizasyo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Parmak Rekonstrüksiyonu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Karpal</w:t>
      </w:r>
      <w:proofErr w:type="spellEnd"/>
      <w:r w:rsidRPr="00005791">
        <w:t xml:space="preserve"> Tünel Açılması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Dupuytren</w:t>
      </w:r>
      <w:proofErr w:type="spellEnd"/>
      <w:r w:rsidRPr="00005791">
        <w:t xml:space="preserve"> </w:t>
      </w:r>
      <w:proofErr w:type="spellStart"/>
      <w:r w:rsidRPr="00005791">
        <w:t>Kontraktürü</w:t>
      </w:r>
      <w:proofErr w:type="spellEnd"/>
      <w:r w:rsidRPr="00005791">
        <w:t xml:space="preserve"> Açılması</w:t>
      </w:r>
    </w:p>
    <w:p w:rsidR="00654D5E" w:rsidRPr="00005791" w:rsidRDefault="00654D5E" w:rsidP="006E293E">
      <w:pPr>
        <w:spacing w:line="276" w:lineRule="auto"/>
      </w:pPr>
      <w:r w:rsidRPr="00005791">
        <w:t xml:space="preserve">Tırnak Biyopsisi, </w:t>
      </w:r>
      <w:proofErr w:type="spellStart"/>
      <w:r w:rsidRPr="00005791">
        <w:t>Matrisektomi</w:t>
      </w:r>
      <w:proofErr w:type="spellEnd"/>
      <w:r w:rsidRPr="00005791">
        <w:t>,</w:t>
      </w:r>
    </w:p>
    <w:p w:rsidR="00654D5E" w:rsidRPr="00005791" w:rsidRDefault="00654D5E" w:rsidP="006E293E">
      <w:pPr>
        <w:spacing w:line="276" w:lineRule="auto"/>
      </w:pPr>
      <w:r w:rsidRPr="00005791">
        <w:t>Karın-</w:t>
      </w:r>
      <w:proofErr w:type="spellStart"/>
      <w:r w:rsidRPr="00005791">
        <w:t>Toraks</w:t>
      </w:r>
      <w:proofErr w:type="spellEnd"/>
      <w:r w:rsidRPr="00005791">
        <w:t xml:space="preserve">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Lokal Fleple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Kosta </w:t>
      </w:r>
      <w:proofErr w:type="spellStart"/>
      <w:r w:rsidRPr="00005791">
        <w:t>Defekti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Serbest Fleple Onarım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 Karın Duvarı </w:t>
      </w:r>
      <w:proofErr w:type="spellStart"/>
      <w:r w:rsidRPr="00005791">
        <w:t>İmplantla</w:t>
      </w:r>
      <w:proofErr w:type="spellEnd"/>
      <w:r w:rsidRPr="00005791">
        <w:t xml:space="preserve"> Onarım</w:t>
      </w:r>
    </w:p>
    <w:p w:rsidR="00654D5E" w:rsidRPr="00005791" w:rsidRDefault="00654D5E" w:rsidP="006E293E">
      <w:pPr>
        <w:spacing w:line="276" w:lineRule="auto"/>
      </w:pPr>
      <w:r w:rsidRPr="00005791">
        <w:lastRenderedPageBreak/>
        <w:t xml:space="preserve">           Karın Duvarı </w:t>
      </w:r>
      <w:proofErr w:type="spellStart"/>
      <w:r w:rsidRPr="00005791">
        <w:t>Fasya</w:t>
      </w:r>
      <w:proofErr w:type="spellEnd"/>
      <w:r w:rsidRPr="00005791">
        <w:t xml:space="preserve"> </w:t>
      </w:r>
      <w:proofErr w:type="spellStart"/>
      <w:r w:rsidRPr="00005791">
        <w:t>Grefti</w:t>
      </w:r>
      <w:proofErr w:type="spellEnd"/>
      <w:r w:rsidRPr="00005791">
        <w:t xml:space="preserve"> İle Onarım</w:t>
      </w:r>
    </w:p>
    <w:p w:rsidR="00654D5E" w:rsidRPr="00005791" w:rsidRDefault="00654D5E" w:rsidP="006E293E">
      <w:pPr>
        <w:spacing w:line="276" w:lineRule="auto"/>
      </w:pPr>
      <w:r w:rsidRPr="00005791">
        <w:t>Meme Rekonstrüksiyonu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Protez İle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Latisimus</w:t>
      </w:r>
      <w:proofErr w:type="spellEnd"/>
      <w:r w:rsidRPr="00005791">
        <w:t xml:space="preserve"> </w:t>
      </w:r>
      <w:proofErr w:type="spellStart"/>
      <w:r w:rsidRPr="00005791">
        <w:t>Dorsi</w:t>
      </w:r>
      <w:proofErr w:type="spellEnd"/>
      <w:r w:rsidRPr="00005791">
        <w:t xml:space="preserve"> + Protez İle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Tram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Free</w:t>
      </w:r>
      <w:proofErr w:type="spellEnd"/>
      <w:r w:rsidRPr="00005791">
        <w:t xml:space="preserve"> </w:t>
      </w:r>
      <w:proofErr w:type="spellStart"/>
      <w:r w:rsidRPr="00005791">
        <w:t>Tram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Meme Başı Rekonstrüksiyonu</w:t>
      </w:r>
    </w:p>
    <w:p w:rsidR="00654D5E" w:rsidRPr="00005791" w:rsidRDefault="00654D5E" w:rsidP="006E293E">
      <w:pPr>
        <w:spacing w:line="276" w:lineRule="auto"/>
      </w:pPr>
      <w:r w:rsidRPr="00005791">
        <w:t>Meme Estetik Cerrahisi</w:t>
      </w:r>
    </w:p>
    <w:p w:rsidR="00654D5E" w:rsidRPr="00005791" w:rsidRDefault="00654D5E" w:rsidP="006E293E">
      <w:pPr>
        <w:spacing w:line="276" w:lineRule="auto"/>
      </w:pPr>
      <w:r w:rsidRPr="00005791">
        <w:t xml:space="preserve">Meme Küçültme </w:t>
      </w:r>
    </w:p>
    <w:p w:rsidR="00654D5E" w:rsidRPr="00005791" w:rsidRDefault="00654D5E" w:rsidP="006E293E">
      <w:pPr>
        <w:spacing w:line="276" w:lineRule="auto"/>
      </w:pPr>
      <w:r w:rsidRPr="00005791">
        <w:t xml:space="preserve">          Serbest </w:t>
      </w:r>
      <w:proofErr w:type="spellStart"/>
      <w:r w:rsidRPr="00005791">
        <w:t>Nipple</w:t>
      </w:r>
      <w:proofErr w:type="spellEnd"/>
      <w:r w:rsidRPr="00005791">
        <w:t xml:space="preserve"> </w:t>
      </w:r>
      <w:proofErr w:type="spellStart"/>
      <w:r w:rsidRPr="00005791">
        <w:t>Areola</w:t>
      </w:r>
      <w:proofErr w:type="spellEnd"/>
      <w:r w:rsidRPr="00005791">
        <w:t xml:space="preserve"> </w:t>
      </w:r>
      <w:proofErr w:type="spellStart"/>
      <w:r w:rsidRPr="00005791">
        <w:t>Greftl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Mc</w:t>
      </w:r>
      <w:proofErr w:type="spellEnd"/>
      <w:r w:rsidRPr="00005791">
        <w:t xml:space="preserve"> </w:t>
      </w:r>
      <w:proofErr w:type="spellStart"/>
      <w:r w:rsidRPr="00005791">
        <w:t>Kissock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İnferior</w:t>
      </w:r>
      <w:proofErr w:type="spellEnd"/>
      <w:r w:rsidRPr="00005791">
        <w:t xml:space="preserve"> </w:t>
      </w:r>
      <w:proofErr w:type="spellStart"/>
      <w:r w:rsidRPr="00005791">
        <w:t>Pedicle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Vertikal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          </w:t>
      </w:r>
      <w:proofErr w:type="spellStart"/>
      <w:r w:rsidRPr="00005791">
        <w:t>Mastopeksi</w:t>
      </w:r>
      <w:proofErr w:type="spellEnd"/>
      <w:r w:rsidRPr="00005791">
        <w:t xml:space="preserve">      </w:t>
      </w:r>
    </w:p>
    <w:p w:rsidR="00654D5E" w:rsidRPr="00005791" w:rsidRDefault="00654D5E" w:rsidP="006E293E">
      <w:pPr>
        <w:spacing w:line="276" w:lineRule="auto"/>
      </w:pPr>
      <w:r w:rsidRPr="00005791">
        <w:t>Meme Büyütme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Tüberöz</w:t>
      </w:r>
      <w:proofErr w:type="spellEnd"/>
      <w:r w:rsidRPr="00005791">
        <w:t xml:space="preserve"> Meme</w:t>
      </w:r>
    </w:p>
    <w:p w:rsidR="00654D5E" w:rsidRPr="00005791" w:rsidRDefault="00654D5E" w:rsidP="006E293E">
      <w:pPr>
        <w:spacing w:line="276" w:lineRule="auto"/>
      </w:pPr>
      <w:r w:rsidRPr="00005791">
        <w:t xml:space="preserve"> Meme Asimetrisi Düzeltilmesi</w:t>
      </w:r>
    </w:p>
    <w:p w:rsidR="00654D5E" w:rsidRPr="00005791" w:rsidRDefault="00654D5E" w:rsidP="006E293E">
      <w:pPr>
        <w:spacing w:line="276" w:lineRule="auto"/>
      </w:pPr>
      <w:r w:rsidRPr="00005791">
        <w:t>Vücut Kontur Cerrahisi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Abdominoplast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Liposuction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Lipofilling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Yüz </w:t>
      </w:r>
      <w:proofErr w:type="spellStart"/>
      <w:r w:rsidRPr="00005791">
        <w:t>Gençlestirme</w:t>
      </w:r>
      <w:proofErr w:type="spellEnd"/>
      <w:r w:rsidRPr="00005791">
        <w:t xml:space="preserve"> </w:t>
      </w:r>
      <w:proofErr w:type="spellStart"/>
      <w:r w:rsidRPr="00005791">
        <w:t>Cerahis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Blefaro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Yüz Germe</w:t>
      </w:r>
    </w:p>
    <w:p w:rsidR="00654D5E" w:rsidRPr="00005791" w:rsidRDefault="00654D5E" w:rsidP="006E293E">
      <w:pPr>
        <w:spacing w:line="276" w:lineRule="auto"/>
      </w:pPr>
      <w:r w:rsidRPr="00005791">
        <w:t>Alın Germe</w:t>
      </w:r>
    </w:p>
    <w:p w:rsidR="00654D5E" w:rsidRPr="00005791" w:rsidRDefault="00654D5E" w:rsidP="006E293E">
      <w:pPr>
        <w:spacing w:line="276" w:lineRule="auto"/>
      </w:pPr>
      <w:r w:rsidRPr="00005791">
        <w:t xml:space="preserve">Alın </w:t>
      </w:r>
      <w:proofErr w:type="spellStart"/>
      <w:r w:rsidRPr="00005791">
        <w:t>Botoks</w:t>
      </w:r>
      <w:proofErr w:type="spellEnd"/>
      <w:r w:rsidRPr="00005791">
        <w:t xml:space="preserve"> Uygulama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Hiperhidrozis</w:t>
      </w:r>
      <w:proofErr w:type="spellEnd"/>
      <w:r w:rsidRPr="00005791">
        <w:t xml:space="preserve"> İçin </w:t>
      </w:r>
      <w:proofErr w:type="spellStart"/>
      <w:r w:rsidRPr="00005791">
        <w:t>Botoks</w:t>
      </w:r>
      <w:proofErr w:type="spellEnd"/>
      <w:r w:rsidRPr="00005791">
        <w:t xml:space="preserve"> Uygulama</w:t>
      </w:r>
    </w:p>
    <w:p w:rsidR="00654D5E" w:rsidRPr="00005791" w:rsidRDefault="00654D5E" w:rsidP="006E293E">
      <w:pPr>
        <w:spacing w:line="276" w:lineRule="auto"/>
      </w:pPr>
      <w:r w:rsidRPr="00005791">
        <w:t xml:space="preserve">Kimyasal </w:t>
      </w:r>
      <w:proofErr w:type="spellStart"/>
      <w:r w:rsidRPr="00005791">
        <w:t>Peeling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Dermabrazyon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Burun Estetik Cerrahisi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Rino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ab/>
        <w:t xml:space="preserve">Açık </w:t>
      </w:r>
      <w:proofErr w:type="spellStart"/>
      <w:r w:rsidRPr="00005791">
        <w:t>Rino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 xml:space="preserve">Kapalı </w:t>
      </w:r>
      <w:proofErr w:type="spellStart"/>
      <w:r w:rsidRPr="00005791">
        <w:t>Rinoplast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Septorinoplasti</w:t>
      </w:r>
      <w:proofErr w:type="spellEnd"/>
    </w:p>
    <w:p w:rsidR="00654D5E" w:rsidRPr="00005791" w:rsidRDefault="00654D5E" w:rsidP="006E293E">
      <w:pPr>
        <w:spacing w:line="276" w:lineRule="auto"/>
      </w:pPr>
      <w:r w:rsidRPr="00005791">
        <w:t>Semer Burun Onarımı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Cln</w:t>
      </w:r>
      <w:proofErr w:type="spellEnd"/>
      <w:r w:rsidRPr="00005791">
        <w:t xml:space="preserve"> </w:t>
      </w:r>
      <w:proofErr w:type="spellStart"/>
      <w:r w:rsidRPr="00005791">
        <w:t>Rinoplastisi</w:t>
      </w:r>
      <w:proofErr w:type="spellEnd"/>
    </w:p>
    <w:p w:rsidR="00654D5E" w:rsidRPr="00005791" w:rsidRDefault="00654D5E" w:rsidP="006E293E">
      <w:pPr>
        <w:spacing w:line="276" w:lineRule="auto"/>
      </w:pPr>
      <w:proofErr w:type="spellStart"/>
      <w:r w:rsidRPr="00005791">
        <w:t>Alopesi</w:t>
      </w:r>
      <w:proofErr w:type="spellEnd"/>
      <w:r w:rsidRPr="00005791">
        <w:t xml:space="preserve"> Cerrahisi</w:t>
      </w:r>
    </w:p>
    <w:p w:rsidR="00654D5E" w:rsidRPr="00005791" w:rsidRDefault="00654D5E" w:rsidP="006E293E">
      <w:pPr>
        <w:spacing w:line="276" w:lineRule="auto"/>
      </w:pPr>
      <w:r w:rsidRPr="00005791">
        <w:t>Saç Ekme</w:t>
      </w:r>
    </w:p>
    <w:p w:rsidR="00654D5E" w:rsidRPr="00005791" w:rsidRDefault="00654D5E" w:rsidP="006E293E">
      <w:pPr>
        <w:spacing w:line="276" w:lineRule="auto"/>
      </w:pPr>
      <w:proofErr w:type="spellStart"/>
      <w:r w:rsidRPr="00005791">
        <w:t>Fleple</w:t>
      </w:r>
      <w:proofErr w:type="spellEnd"/>
      <w:r w:rsidRPr="00005791">
        <w:t xml:space="preserve"> </w:t>
      </w:r>
      <w:proofErr w:type="spellStart"/>
      <w:r w:rsidRPr="00005791">
        <w:t>Alopesi</w:t>
      </w:r>
      <w:proofErr w:type="spellEnd"/>
      <w:r w:rsidRPr="00005791">
        <w:t xml:space="preserve"> Onarımı</w:t>
      </w:r>
    </w:p>
    <w:p w:rsidR="00654D5E" w:rsidRPr="00005791" w:rsidRDefault="00654D5E" w:rsidP="006E293E">
      <w:pPr>
        <w:spacing w:line="276" w:lineRule="auto"/>
      </w:pPr>
      <w:r w:rsidRPr="00005791">
        <w:t xml:space="preserve">Doku Genişletici İle </w:t>
      </w:r>
      <w:proofErr w:type="spellStart"/>
      <w:r w:rsidRPr="00005791">
        <w:t>Alopesi</w:t>
      </w:r>
      <w:proofErr w:type="spellEnd"/>
      <w:r w:rsidRPr="00005791">
        <w:t xml:space="preserve"> Onarımı</w:t>
      </w:r>
    </w:p>
    <w:p w:rsidR="00654D5E" w:rsidRDefault="00654D5E" w:rsidP="00654D5E">
      <w:pPr>
        <w:spacing w:line="360" w:lineRule="auto"/>
        <w:rPr>
          <w:b/>
          <w:sz w:val="24"/>
          <w:szCs w:val="24"/>
          <w:u w:val="single"/>
        </w:rPr>
        <w:sectPr w:rsidR="00654D5E" w:rsidSect="00654D5E">
          <w:type w:val="continuous"/>
          <w:pgSz w:w="11906" w:h="16838"/>
          <w:pgMar w:top="1418" w:right="1418" w:bottom="1418" w:left="1418" w:header="454" w:footer="454" w:gutter="0"/>
          <w:paperSrc w:first="105" w:other="105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09"/>
          <w:docGrid w:linePitch="360"/>
        </w:sectPr>
      </w:pPr>
    </w:p>
    <w:p w:rsidR="00CB3A5F" w:rsidRDefault="00CB3A5F" w:rsidP="00654D5E">
      <w:pPr>
        <w:spacing w:line="360" w:lineRule="auto"/>
        <w:rPr>
          <w:b/>
          <w:sz w:val="24"/>
          <w:szCs w:val="24"/>
          <w:u w:val="single"/>
        </w:rPr>
      </w:pPr>
    </w:p>
    <w:p w:rsidR="00654D5E" w:rsidRPr="00E24186" w:rsidRDefault="00654D5E" w:rsidP="00654D5E">
      <w:pPr>
        <w:spacing w:line="360" w:lineRule="auto"/>
        <w:rPr>
          <w:b/>
          <w:sz w:val="24"/>
          <w:szCs w:val="24"/>
          <w:u w:val="single"/>
        </w:rPr>
      </w:pPr>
      <w:r w:rsidRPr="00E24186">
        <w:rPr>
          <w:b/>
          <w:sz w:val="24"/>
          <w:szCs w:val="24"/>
          <w:u w:val="single"/>
        </w:rPr>
        <w:t>Hast</w:t>
      </w:r>
      <w:r>
        <w:rPr>
          <w:b/>
          <w:sz w:val="24"/>
          <w:szCs w:val="24"/>
          <w:u w:val="single"/>
        </w:rPr>
        <w:t>a Başı Eğitim Çalışması</w:t>
      </w:r>
    </w:p>
    <w:p w:rsidR="00654D5E" w:rsidRPr="00E24186" w:rsidRDefault="006E293E" w:rsidP="00654D5E">
      <w:pPr>
        <w:pStyle w:val="GvdeMetni"/>
        <w:spacing w:line="360" w:lineRule="auto"/>
        <w:ind w:firstLine="70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lastik Rekonstrüktif ve Estetik </w:t>
      </w:r>
      <w:r w:rsidRPr="00E24186">
        <w:rPr>
          <w:sz w:val="24"/>
          <w:szCs w:val="24"/>
        </w:rPr>
        <w:t xml:space="preserve">Cerrahi </w:t>
      </w:r>
      <w:r>
        <w:rPr>
          <w:sz w:val="24"/>
          <w:szCs w:val="24"/>
        </w:rPr>
        <w:t>A</w:t>
      </w:r>
      <w:r w:rsidR="00654D5E" w:rsidRPr="00E24186">
        <w:rPr>
          <w:sz w:val="24"/>
          <w:szCs w:val="24"/>
        </w:rPr>
        <w:t xml:space="preserve">nabilim </w:t>
      </w:r>
      <w:r>
        <w:rPr>
          <w:sz w:val="24"/>
          <w:szCs w:val="24"/>
        </w:rPr>
        <w:t>D</w:t>
      </w:r>
      <w:r w:rsidR="00654D5E" w:rsidRPr="00E24186">
        <w:rPr>
          <w:sz w:val="24"/>
          <w:szCs w:val="24"/>
        </w:rPr>
        <w:t xml:space="preserve">alında yatarak ve/veya ayaktan takip edilen/tedavi gören hastaların tanı takip ve tedavilerinin topluca/bireysel olarak ekli program çerçevesinde </w:t>
      </w:r>
      <w:r w:rsidR="00654D5E">
        <w:rPr>
          <w:sz w:val="24"/>
          <w:szCs w:val="24"/>
        </w:rPr>
        <w:t>yapılan</w:t>
      </w:r>
      <w:r w:rsidR="00654D5E" w:rsidRPr="00E24186">
        <w:rPr>
          <w:sz w:val="24"/>
          <w:szCs w:val="24"/>
        </w:rPr>
        <w:t xml:space="preserve"> çalışmalardır.</w:t>
      </w:r>
    </w:p>
    <w:p w:rsidR="00654D5E" w:rsidRPr="00E24186" w:rsidRDefault="00654D5E" w:rsidP="00654D5E">
      <w:pPr>
        <w:spacing w:line="360" w:lineRule="auto"/>
        <w:jc w:val="both"/>
        <w:rPr>
          <w:sz w:val="24"/>
          <w:szCs w:val="24"/>
        </w:rPr>
      </w:pPr>
    </w:p>
    <w:p w:rsidR="00654D5E" w:rsidRPr="00E24186" w:rsidRDefault="00654D5E" w:rsidP="00654D5E">
      <w:pPr>
        <w:spacing w:line="360" w:lineRule="auto"/>
        <w:jc w:val="both"/>
        <w:rPr>
          <w:sz w:val="24"/>
          <w:szCs w:val="24"/>
        </w:rPr>
      </w:pPr>
    </w:p>
    <w:p w:rsidR="00654D5E" w:rsidRPr="00E24186" w:rsidRDefault="00654D5E" w:rsidP="00654D5E">
      <w:pPr>
        <w:spacing w:line="360" w:lineRule="auto"/>
        <w:jc w:val="both"/>
        <w:rPr>
          <w:sz w:val="24"/>
          <w:szCs w:val="24"/>
        </w:rPr>
      </w:pPr>
    </w:p>
    <w:p w:rsidR="00654D5E" w:rsidRDefault="00654D5E" w:rsidP="00654D5E">
      <w:pPr>
        <w:spacing w:line="360" w:lineRule="auto"/>
        <w:jc w:val="both"/>
        <w:rPr>
          <w:sz w:val="24"/>
          <w:szCs w:val="24"/>
        </w:rPr>
      </w:pPr>
    </w:p>
    <w:p w:rsidR="000E7E7E" w:rsidRDefault="000E7E7E" w:rsidP="00654D5E">
      <w:pPr>
        <w:spacing w:line="360" w:lineRule="auto"/>
        <w:jc w:val="both"/>
        <w:rPr>
          <w:sz w:val="24"/>
          <w:szCs w:val="24"/>
        </w:rPr>
      </w:pPr>
    </w:p>
    <w:p w:rsidR="000E7E7E" w:rsidRDefault="000E7E7E" w:rsidP="00654D5E">
      <w:pPr>
        <w:spacing w:line="360" w:lineRule="auto"/>
        <w:jc w:val="both"/>
        <w:rPr>
          <w:sz w:val="24"/>
          <w:szCs w:val="24"/>
        </w:rPr>
      </w:pPr>
    </w:p>
    <w:p w:rsidR="000E7E7E" w:rsidRDefault="000E7E7E" w:rsidP="00654D5E">
      <w:pPr>
        <w:spacing w:line="360" w:lineRule="auto"/>
        <w:jc w:val="both"/>
        <w:rPr>
          <w:sz w:val="24"/>
          <w:szCs w:val="24"/>
        </w:rPr>
      </w:pPr>
    </w:p>
    <w:p w:rsidR="00133137" w:rsidRDefault="00133137" w:rsidP="000E7E7E">
      <w:pPr>
        <w:jc w:val="center"/>
      </w:pPr>
    </w:p>
    <w:p w:rsidR="00133137" w:rsidRDefault="00133137" w:rsidP="000E7E7E">
      <w:pPr>
        <w:jc w:val="center"/>
      </w:pPr>
    </w:p>
    <w:p w:rsidR="00133137" w:rsidRDefault="00133137" w:rsidP="000E7E7E">
      <w:pPr>
        <w:jc w:val="center"/>
      </w:pPr>
    </w:p>
    <w:p w:rsidR="00133137" w:rsidRDefault="00133137" w:rsidP="000E7E7E">
      <w:pPr>
        <w:jc w:val="center"/>
      </w:pPr>
    </w:p>
    <w:p w:rsidR="000E7E7E" w:rsidRPr="00E24186" w:rsidRDefault="000E7E7E" w:rsidP="00654D5E">
      <w:pPr>
        <w:spacing w:line="360" w:lineRule="auto"/>
        <w:jc w:val="both"/>
        <w:rPr>
          <w:sz w:val="24"/>
          <w:szCs w:val="24"/>
        </w:rPr>
        <w:sectPr w:rsidR="000E7E7E" w:rsidRPr="00E24186" w:rsidSect="00654D5E">
          <w:type w:val="continuous"/>
          <w:pgSz w:w="11906" w:h="16838"/>
          <w:pgMar w:top="1418" w:right="1418" w:bottom="1418" w:left="1418" w:header="454" w:footer="454" w:gutter="0"/>
          <w:paperSrc w:first="105" w:other="105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:rsidR="004C063E" w:rsidRDefault="004C063E" w:rsidP="006E293E"/>
    <w:sectPr w:rsidR="004C06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58D5" w:rsidRDefault="005F58D5">
      <w:r>
        <w:separator/>
      </w:r>
    </w:p>
  </w:endnote>
  <w:endnote w:type="continuationSeparator" w:id="0">
    <w:p w:rsidR="005F58D5" w:rsidRDefault="005F5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58D5" w:rsidRDefault="005F58D5">
      <w:r>
        <w:separator/>
      </w:r>
    </w:p>
  </w:footnote>
  <w:footnote w:type="continuationSeparator" w:id="0">
    <w:p w:rsidR="005F58D5" w:rsidRDefault="005F5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2B74BE"/>
    <w:multiLevelType w:val="hybridMultilevel"/>
    <w:tmpl w:val="4BE85B2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NDM3MDMxNTYys7BQ0lEKTi0uzszPAykwrAUAJ2ek8CwAAAA="/>
  </w:docVars>
  <w:rsids>
    <w:rsidRoot w:val="00654D5E"/>
    <w:rsid w:val="000019CA"/>
    <w:rsid w:val="00004DB1"/>
    <w:rsid w:val="00006CEE"/>
    <w:rsid w:val="00032E66"/>
    <w:rsid w:val="00037292"/>
    <w:rsid w:val="00037E84"/>
    <w:rsid w:val="00050090"/>
    <w:rsid w:val="00060D27"/>
    <w:rsid w:val="000631EB"/>
    <w:rsid w:val="00090CA9"/>
    <w:rsid w:val="00095E82"/>
    <w:rsid w:val="000965F4"/>
    <w:rsid w:val="000A5FA2"/>
    <w:rsid w:val="000D7BEC"/>
    <w:rsid w:val="000E7E7E"/>
    <w:rsid w:val="000F34C8"/>
    <w:rsid w:val="000F57C9"/>
    <w:rsid w:val="0013257B"/>
    <w:rsid w:val="00133137"/>
    <w:rsid w:val="001514E5"/>
    <w:rsid w:val="00161DA3"/>
    <w:rsid w:val="00180CE1"/>
    <w:rsid w:val="00185976"/>
    <w:rsid w:val="00187768"/>
    <w:rsid w:val="00190649"/>
    <w:rsid w:val="001A0B29"/>
    <w:rsid w:val="001A31CF"/>
    <w:rsid w:val="001A72FB"/>
    <w:rsid w:val="001B613B"/>
    <w:rsid w:val="001C5C6E"/>
    <w:rsid w:val="001E170D"/>
    <w:rsid w:val="001E5AC8"/>
    <w:rsid w:val="001E7F25"/>
    <w:rsid w:val="00200564"/>
    <w:rsid w:val="00204AD3"/>
    <w:rsid w:val="00215750"/>
    <w:rsid w:val="00233B2F"/>
    <w:rsid w:val="002378B6"/>
    <w:rsid w:val="00250F2C"/>
    <w:rsid w:val="00261781"/>
    <w:rsid w:val="00261BC5"/>
    <w:rsid w:val="00270C19"/>
    <w:rsid w:val="0028032A"/>
    <w:rsid w:val="00282F3C"/>
    <w:rsid w:val="0028502A"/>
    <w:rsid w:val="002B206D"/>
    <w:rsid w:val="002D762E"/>
    <w:rsid w:val="002F25EA"/>
    <w:rsid w:val="002F72AF"/>
    <w:rsid w:val="00307058"/>
    <w:rsid w:val="00322FCB"/>
    <w:rsid w:val="00327657"/>
    <w:rsid w:val="00355A5A"/>
    <w:rsid w:val="00367CB6"/>
    <w:rsid w:val="00370FBC"/>
    <w:rsid w:val="00373EE6"/>
    <w:rsid w:val="0039382F"/>
    <w:rsid w:val="00395D19"/>
    <w:rsid w:val="003A2223"/>
    <w:rsid w:val="003B07AF"/>
    <w:rsid w:val="003B1E47"/>
    <w:rsid w:val="003C16C8"/>
    <w:rsid w:val="003C76CB"/>
    <w:rsid w:val="003F3F44"/>
    <w:rsid w:val="00412701"/>
    <w:rsid w:val="00426FAC"/>
    <w:rsid w:val="00430632"/>
    <w:rsid w:val="00433BC6"/>
    <w:rsid w:val="0049522C"/>
    <w:rsid w:val="004A2CF9"/>
    <w:rsid w:val="004A3D2C"/>
    <w:rsid w:val="004B3C80"/>
    <w:rsid w:val="004B4405"/>
    <w:rsid w:val="004C063E"/>
    <w:rsid w:val="004D4C80"/>
    <w:rsid w:val="004E674B"/>
    <w:rsid w:val="00513602"/>
    <w:rsid w:val="00514590"/>
    <w:rsid w:val="00516EE8"/>
    <w:rsid w:val="005207F5"/>
    <w:rsid w:val="005309F0"/>
    <w:rsid w:val="00545B06"/>
    <w:rsid w:val="0056040D"/>
    <w:rsid w:val="00563982"/>
    <w:rsid w:val="005663F2"/>
    <w:rsid w:val="00576D21"/>
    <w:rsid w:val="0058147D"/>
    <w:rsid w:val="00587BC9"/>
    <w:rsid w:val="005A7C97"/>
    <w:rsid w:val="005C1703"/>
    <w:rsid w:val="005F31F9"/>
    <w:rsid w:val="005F58D5"/>
    <w:rsid w:val="00606FC4"/>
    <w:rsid w:val="0060776C"/>
    <w:rsid w:val="00617A2F"/>
    <w:rsid w:val="00622A13"/>
    <w:rsid w:val="00622C30"/>
    <w:rsid w:val="006279B2"/>
    <w:rsid w:val="0063135E"/>
    <w:rsid w:val="00633A64"/>
    <w:rsid w:val="006359D9"/>
    <w:rsid w:val="00635B07"/>
    <w:rsid w:val="00647F74"/>
    <w:rsid w:val="00654D5E"/>
    <w:rsid w:val="00663491"/>
    <w:rsid w:val="0066586E"/>
    <w:rsid w:val="006716AC"/>
    <w:rsid w:val="00673CBB"/>
    <w:rsid w:val="00683F16"/>
    <w:rsid w:val="006871A9"/>
    <w:rsid w:val="006A1CF8"/>
    <w:rsid w:val="006A3C5C"/>
    <w:rsid w:val="006B0CEB"/>
    <w:rsid w:val="006C6002"/>
    <w:rsid w:val="006D1D21"/>
    <w:rsid w:val="006E293E"/>
    <w:rsid w:val="006E29ED"/>
    <w:rsid w:val="006F3AE2"/>
    <w:rsid w:val="006F6C4B"/>
    <w:rsid w:val="0072453D"/>
    <w:rsid w:val="007251CB"/>
    <w:rsid w:val="00726A04"/>
    <w:rsid w:val="00731E0A"/>
    <w:rsid w:val="00734E39"/>
    <w:rsid w:val="007419DB"/>
    <w:rsid w:val="00750BC2"/>
    <w:rsid w:val="00752917"/>
    <w:rsid w:val="007550CA"/>
    <w:rsid w:val="007A328C"/>
    <w:rsid w:val="007A3543"/>
    <w:rsid w:val="007B7310"/>
    <w:rsid w:val="007E0624"/>
    <w:rsid w:val="007E2A93"/>
    <w:rsid w:val="007E3934"/>
    <w:rsid w:val="007E749E"/>
    <w:rsid w:val="007F119A"/>
    <w:rsid w:val="007F6589"/>
    <w:rsid w:val="00800B09"/>
    <w:rsid w:val="0080487B"/>
    <w:rsid w:val="00810191"/>
    <w:rsid w:val="0081754C"/>
    <w:rsid w:val="00822866"/>
    <w:rsid w:val="0083285E"/>
    <w:rsid w:val="008622EA"/>
    <w:rsid w:val="00873CB6"/>
    <w:rsid w:val="00874986"/>
    <w:rsid w:val="00884800"/>
    <w:rsid w:val="00897CB7"/>
    <w:rsid w:val="008A27E1"/>
    <w:rsid w:val="008B5E06"/>
    <w:rsid w:val="008D089E"/>
    <w:rsid w:val="008D1EF4"/>
    <w:rsid w:val="008E5EDE"/>
    <w:rsid w:val="008E6012"/>
    <w:rsid w:val="008E7258"/>
    <w:rsid w:val="00904C80"/>
    <w:rsid w:val="00904EAF"/>
    <w:rsid w:val="009300C4"/>
    <w:rsid w:val="009442DB"/>
    <w:rsid w:val="009515BB"/>
    <w:rsid w:val="00954C79"/>
    <w:rsid w:val="009673EF"/>
    <w:rsid w:val="00967673"/>
    <w:rsid w:val="009678FB"/>
    <w:rsid w:val="00967AE0"/>
    <w:rsid w:val="00972683"/>
    <w:rsid w:val="00975027"/>
    <w:rsid w:val="00985587"/>
    <w:rsid w:val="00990F67"/>
    <w:rsid w:val="009A08E8"/>
    <w:rsid w:val="009C0D20"/>
    <w:rsid w:val="009C19FB"/>
    <w:rsid w:val="009C2BF0"/>
    <w:rsid w:val="009C6766"/>
    <w:rsid w:val="009D50BD"/>
    <w:rsid w:val="009E0000"/>
    <w:rsid w:val="009F6278"/>
    <w:rsid w:val="00A07483"/>
    <w:rsid w:val="00A170F8"/>
    <w:rsid w:val="00A27554"/>
    <w:rsid w:val="00A44E19"/>
    <w:rsid w:val="00A515B3"/>
    <w:rsid w:val="00A51EAD"/>
    <w:rsid w:val="00A54C37"/>
    <w:rsid w:val="00A6551E"/>
    <w:rsid w:val="00A82EBE"/>
    <w:rsid w:val="00A925D3"/>
    <w:rsid w:val="00A97C3D"/>
    <w:rsid w:val="00AA120C"/>
    <w:rsid w:val="00AA3AE6"/>
    <w:rsid w:val="00AC1DB5"/>
    <w:rsid w:val="00AC67B3"/>
    <w:rsid w:val="00AC6D53"/>
    <w:rsid w:val="00AE5F31"/>
    <w:rsid w:val="00B04899"/>
    <w:rsid w:val="00B129C8"/>
    <w:rsid w:val="00B16F40"/>
    <w:rsid w:val="00B34380"/>
    <w:rsid w:val="00B6044E"/>
    <w:rsid w:val="00B674C6"/>
    <w:rsid w:val="00B67CC0"/>
    <w:rsid w:val="00B75443"/>
    <w:rsid w:val="00B943C7"/>
    <w:rsid w:val="00B94779"/>
    <w:rsid w:val="00B97751"/>
    <w:rsid w:val="00BB7154"/>
    <w:rsid w:val="00BD6308"/>
    <w:rsid w:val="00BD7D11"/>
    <w:rsid w:val="00BE3279"/>
    <w:rsid w:val="00BE54E6"/>
    <w:rsid w:val="00BF5CAD"/>
    <w:rsid w:val="00C01B9B"/>
    <w:rsid w:val="00C03119"/>
    <w:rsid w:val="00C06ABA"/>
    <w:rsid w:val="00C17358"/>
    <w:rsid w:val="00C22DBE"/>
    <w:rsid w:val="00C32728"/>
    <w:rsid w:val="00C53083"/>
    <w:rsid w:val="00C560EE"/>
    <w:rsid w:val="00C8080A"/>
    <w:rsid w:val="00C81674"/>
    <w:rsid w:val="00C918EA"/>
    <w:rsid w:val="00C96BA1"/>
    <w:rsid w:val="00CA1164"/>
    <w:rsid w:val="00CA2775"/>
    <w:rsid w:val="00CB2A5F"/>
    <w:rsid w:val="00CB2DB0"/>
    <w:rsid w:val="00CB3A5F"/>
    <w:rsid w:val="00CC78DB"/>
    <w:rsid w:val="00CE6ABE"/>
    <w:rsid w:val="00D01D70"/>
    <w:rsid w:val="00D272E4"/>
    <w:rsid w:val="00D31DEF"/>
    <w:rsid w:val="00D36F19"/>
    <w:rsid w:val="00D431A8"/>
    <w:rsid w:val="00D5734A"/>
    <w:rsid w:val="00D6161F"/>
    <w:rsid w:val="00D630E8"/>
    <w:rsid w:val="00D7462B"/>
    <w:rsid w:val="00D80413"/>
    <w:rsid w:val="00D81E97"/>
    <w:rsid w:val="00DB325B"/>
    <w:rsid w:val="00DC028C"/>
    <w:rsid w:val="00DC5AE7"/>
    <w:rsid w:val="00DD3924"/>
    <w:rsid w:val="00DE2CBD"/>
    <w:rsid w:val="00DF006C"/>
    <w:rsid w:val="00E0167C"/>
    <w:rsid w:val="00E137FB"/>
    <w:rsid w:val="00E25D43"/>
    <w:rsid w:val="00E27AF5"/>
    <w:rsid w:val="00E33461"/>
    <w:rsid w:val="00E629C1"/>
    <w:rsid w:val="00E665FA"/>
    <w:rsid w:val="00E71840"/>
    <w:rsid w:val="00E7438B"/>
    <w:rsid w:val="00E81028"/>
    <w:rsid w:val="00E92B49"/>
    <w:rsid w:val="00EA47C4"/>
    <w:rsid w:val="00EA568D"/>
    <w:rsid w:val="00EB6D53"/>
    <w:rsid w:val="00ED4E22"/>
    <w:rsid w:val="00ED5C00"/>
    <w:rsid w:val="00ED77B3"/>
    <w:rsid w:val="00EE7A10"/>
    <w:rsid w:val="00EF5A3A"/>
    <w:rsid w:val="00F227A8"/>
    <w:rsid w:val="00F26054"/>
    <w:rsid w:val="00F27C84"/>
    <w:rsid w:val="00F3055F"/>
    <w:rsid w:val="00F433A4"/>
    <w:rsid w:val="00F57C9B"/>
    <w:rsid w:val="00F614D8"/>
    <w:rsid w:val="00F7127D"/>
    <w:rsid w:val="00F93C90"/>
    <w:rsid w:val="00F9693C"/>
    <w:rsid w:val="00FA1C06"/>
    <w:rsid w:val="00FB4120"/>
    <w:rsid w:val="00FB4272"/>
    <w:rsid w:val="00FC601B"/>
    <w:rsid w:val="00FD196D"/>
    <w:rsid w:val="00FD3C52"/>
    <w:rsid w:val="00FF6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54D5E"/>
  </w:style>
  <w:style w:type="paragraph" w:styleId="Balk2">
    <w:name w:val="heading 2"/>
    <w:basedOn w:val="Normal"/>
    <w:next w:val="Normal"/>
    <w:link w:val="Balk2Char"/>
    <w:qFormat/>
    <w:rsid w:val="00654D5E"/>
    <w:pPr>
      <w:keepNext/>
      <w:outlineLvl w:val="1"/>
    </w:pPr>
    <w:rPr>
      <w:b/>
    </w:rPr>
  </w:style>
  <w:style w:type="paragraph" w:styleId="Balk4">
    <w:name w:val="heading 4"/>
    <w:basedOn w:val="Normal"/>
    <w:next w:val="Normal"/>
    <w:link w:val="Balk4Char"/>
    <w:qFormat/>
    <w:rsid w:val="00654D5E"/>
    <w:pPr>
      <w:keepNext/>
      <w:outlineLvl w:val="3"/>
    </w:pPr>
    <w:rPr>
      <w:b/>
      <w:u w:val="single"/>
    </w:rPr>
  </w:style>
  <w:style w:type="paragraph" w:styleId="Balk5">
    <w:name w:val="heading 5"/>
    <w:basedOn w:val="Normal"/>
    <w:next w:val="Normal"/>
    <w:link w:val="Balk5Char"/>
    <w:qFormat/>
    <w:rsid w:val="00654D5E"/>
    <w:pPr>
      <w:keepNext/>
      <w:shd w:val="pct15" w:color="auto" w:fill="FFFFFF"/>
      <w:outlineLvl w:val="4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654D5E"/>
    <w:pPr>
      <w:shd w:val="pct15" w:color="auto" w:fill="FFFFFF"/>
      <w:spacing w:line="360" w:lineRule="auto"/>
      <w:jc w:val="center"/>
    </w:pPr>
    <w:rPr>
      <w:b/>
      <w:sz w:val="24"/>
    </w:rPr>
  </w:style>
  <w:style w:type="paragraph" w:styleId="Altbilgi">
    <w:name w:val="footer"/>
    <w:basedOn w:val="Normal"/>
    <w:link w:val="AltbilgiChar"/>
    <w:rsid w:val="00654D5E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link w:val="GvdeMetniChar"/>
    <w:rsid w:val="00654D5E"/>
    <w:pPr>
      <w:spacing w:after="120"/>
    </w:pPr>
  </w:style>
  <w:style w:type="character" w:customStyle="1" w:styleId="AltbilgiChar">
    <w:name w:val="Altbilgi Char"/>
    <w:link w:val="Altbilgi"/>
    <w:rsid w:val="00654D5E"/>
    <w:rPr>
      <w:lang w:val="tr-TR" w:eastAsia="tr-TR" w:bidi="ar-SA"/>
    </w:rPr>
  </w:style>
  <w:style w:type="character" w:customStyle="1" w:styleId="Balk2Char">
    <w:name w:val="Başlık 2 Char"/>
    <w:link w:val="Balk2"/>
    <w:rsid w:val="00654D5E"/>
    <w:rPr>
      <w:b/>
      <w:lang w:val="tr-TR" w:eastAsia="tr-TR" w:bidi="ar-SA"/>
    </w:rPr>
  </w:style>
  <w:style w:type="character" w:customStyle="1" w:styleId="Balk4Char">
    <w:name w:val="Başlık 4 Char"/>
    <w:link w:val="Balk4"/>
    <w:rsid w:val="00654D5E"/>
    <w:rPr>
      <w:b/>
      <w:u w:val="single"/>
      <w:lang w:val="tr-TR" w:eastAsia="tr-TR" w:bidi="ar-SA"/>
    </w:rPr>
  </w:style>
  <w:style w:type="character" w:customStyle="1" w:styleId="Balk5Char">
    <w:name w:val="Başlık 5 Char"/>
    <w:link w:val="Balk5"/>
    <w:rsid w:val="00654D5E"/>
    <w:rPr>
      <w:b/>
      <w:lang w:val="tr-TR" w:eastAsia="tr-TR" w:bidi="ar-SA"/>
    </w:rPr>
  </w:style>
  <w:style w:type="character" w:customStyle="1" w:styleId="KonuBalChar">
    <w:name w:val="Konu Başlığı Char"/>
    <w:link w:val="KonuBal"/>
    <w:rsid w:val="00654D5E"/>
    <w:rPr>
      <w:b/>
      <w:sz w:val="24"/>
      <w:lang w:val="tr-TR" w:eastAsia="tr-TR" w:bidi="ar-SA"/>
    </w:rPr>
  </w:style>
  <w:style w:type="character" w:customStyle="1" w:styleId="GvdeMetniChar">
    <w:name w:val="Gövde Metni Char"/>
    <w:link w:val="GvdeMetni"/>
    <w:locked/>
    <w:rsid w:val="00654D5E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F3A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F3AE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54D5E"/>
  </w:style>
  <w:style w:type="paragraph" w:styleId="Balk2">
    <w:name w:val="heading 2"/>
    <w:basedOn w:val="Normal"/>
    <w:next w:val="Normal"/>
    <w:link w:val="Balk2Char"/>
    <w:qFormat/>
    <w:rsid w:val="00654D5E"/>
    <w:pPr>
      <w:keepNext/>
      <w:outlineLvl w:val="1"/>
    </w:pPr>
    <w:rPr>
      <w:b/>
    </w:rPr>
  </w:style>
  <w:style w:type="paragraph" w:styleId="Balk4">
    <w:name w:val="heading 4"/>
    <w:basedOn w:val="Normal"/>
    <w:next w:val="Normal"/>
    <w:link w:val="Balk4Char"/>
    <w:qFormat/>
    <w:rsid w:val="00654D5E"/>
    <w:pPr>
      <w:keepNext/>
      <w:outlineLvl w:val="3"/>
    </w:pPr>
    <w:rPr>
      <w:b/>
      <w:u w:val="single"/>
    </w:rPr>
  </w:style>
  <w:style w:type="paragraph" w:styleId="Balk5">
    <w:name w:val="heading 5"/>
    <w:basedOn w:val="Normal"/>
    <w:next w:val="Normal"/>
    <w:link w:val="Balk5Char"/>
    <w:qFormat/>
    <w:rsid w:val="00654D5E"/>
    <w:pPr>
      <w:keepNext/>
      <w:shd w:val="pct15" w:color="auto" w:fill="FFFFFF"/>
      <w:outlineLvl w:val="4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654D5E"/>
    <w:pPr>
      <w:shd w:val="pct15" w:color="auto" w:fill="FFFFFF"/>
      <w:spacing w:line="360" w:lineRule="auto"/>
      <w:jc w:val="center"/>
    </w:pPr>
    <w:rPr>
      <w:b/>
      <w:sz w:val="24"/>
    </w:rPr>
  </w:style>
  <w:style w:type="paragraph" w:styleId="Altbilgi">
    <w:name w:val="footer"/>
    <w:basedOn w:val="Normal"/>
    <w:link w:val="AltbilgiChar"/>
    <w:rsid w:val="00654D5E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link w:val="GvdeMetniChar"/>
    <w:rsid w:val="00654D5E"/>
    <w:pPr>
      <w:spacing w:after="120"/>
    </w:pPr>
  </w:style>
  <w:style w:type="character" w:customStyle="1" w:styleId="AltbilgiChar">
    <w:name w:val="Altbilgi Char"/>
    <w:link w:val="Altbilgi"/>
    <w:rsid w:val="00654D5E"/>
    <w:rPr>
      <w:lang w:val="tr-TR" w:eastAsia="tr-TR" w:bidi="ar-SA"/>
    </w:rPr>
  </w:style>
  <w:style w:type="character" w:customStyle="1" w:styleId="Balk2Char">
    <w:name w:val="Başlık 2 Char"/>
    <w:link w:val="Balk2"/>
    <w:rsid w:val="00654D5E"/>
    <w:rPr>
      <w:b/>
      <w:lang w:val="tr-TR" w:eastAsia="tr-TR" w:bidi="ar-SA"/>
    </w:rPr>
  </w:style>
  <w:style w:type="character" w:customStyle="1" w:styleId="Balk4Char">
    <w:name w:val="Başlık 4 Char"/>
    <w:link w:val="Balk4"/>
    <w:rsid w:val="00654D5E"/>
    <w:rPr>
      <w:b/>
      <w:u w:val="single"/>
      <w:lang w:val="tr-TR" w:eastAsia="tr-TR" w:bidi="ar-SA"/>
    </w:rPr>
  </w:style>
  <w:style w:type="character" w:customStyle="1" w:styleId="Balk5Char">
    <w:name w:val="Başlık 5 Char"/>
    <w:link w:val="Balk5"/>
    <w:rsid w:val="00654D5E"/>
    <w:rPr>
      <w:b/>
      <w:lang w:val="tr-TR" w:eastAsia="tr-TR" w:bidi="ar-SA"/>
    </w:rPr>
  </w:style>
  <w:style w:type="character" w:customStyle="1" w:styleId="KonuBalChar">
    <w:name w:val="Konu Başlığı Char"/>
    <w:link w:val="KonuBal"/>
    <w:rsid w:val="00654D5E"/>
    <w:rPr>
      <w:b/>
      <w:sz w:val="24"/>
      <w:lang w:val="tr-TR" w:eastAsia="tr-TR" w:bidi="ar-SA"/>
    </w:rPr>
  </w:style>
  <w:style w:type="character" w:customStyle="1" w:styleId="GvdeMetniChar">
    <w:name w:val="Gövde Metni Char"/>
    <w:link w:val="GvdeMetni"/>
    <w:locked/>
    <w:rsid w:val="00654D5E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F3A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F3A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64</Words>
  <Characters>8918</Characters>
  <Application>Microsoft Office Word</Application>
  <DocSecurity>0</DocSecurity>
  <Lines>74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Katilimsiz.Com @ necooy</Company>
  <LinksUpToDate>false</LinksUpToDate>
  <CharactersWithSpaces>10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Huriye</dc:creator>
  <cp:lastModifiedBy>Windows Kullanıcısı</cp:lastModifiedBy>
  <cp:revision>6</cp:revision>
  <cp:lastPrinted>2019-07-05T12:11:00Z</cp:lastPrinted>
  <dcterms:created xsi:type="dcterms:W3CDTF">2019-06-18T11:49:00Z</dcterms:created>
  <dcterms:modified xsi:type="dcterms:W3CDTF">2019-07-05T12:12:00Z</dcterms:modified>
</cp:coreProperties>
</file>